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C77ED" w:rsidP="0047373C" w:rsidRDefault="0047373C" w14:paraId="004693A6" w14:textId="41985ADD">
      <w:r w:rsidRPr="0047373C">
        <w:t>[[</w:t>
      </w:r>
      <w:r>
        <w:t>Ch0</w:t>
      </w:r>
      <w:r w:rsidR="008B1B79">
        <w:t>4</w:t>
      </w:r>
      <w:r>
        <w:t xml:space="preserve"> – </w:t>
      </w:r>
      <w:r w:rsidR="008B1B79">
        <w:t>CockroachDB SQL</w:t>
      </w:r>
      <w:r w:rsidRPr="0047373C">
        <w:t>]]</w:t>
      </w:r>
    </w:p>
    <w:p w:rsidR="00685A3F" w:rsidP="00707853" w:rsidRDefault="008B1B79" w14:paraId="03951DD2" w14:textId="417BBA5A">
      <w:pPr>
        <w:pStyle w:val="Heading1"/>
      </w:pPr>
      <w:r>
        <w:t>CockroachDB SQL</w:t>
      </w:r>
    </w:p>
    <w:p w:rsidR="001C2615" w:rsidP="00F743C2" w:rsidRDefault="00236BD9" w14:paraId="4437B447" w14:textId="217FE4CC">
      <w:r>
        <w:t>The language of CockroachDB is SQL.  While there are some command line utilities</w:t>
      </w:r>
      <w:r w:rsidR="001C2615">
        <w:t xml:space="preserve">, all interaction between an application and the database are mediated by SQL language commands. </w:t>
      </w:r>
    </w:p>
    <w:p w:rsidR="0017152B" w:rsidP="00F743C2" w:rsidRDefault="0017152B" w14:paraId="42792C9E" w14:textId="77777777"/>
    <w:p w:rsidR="00F743C2" w:rsidP="00F743C2" w:rsidRDefault="001C2615" w14:paraId="42A8F173" w14:textId="3DB18051">
      <w:r>
        <w:t xml:space="preserve">SQL is a </w:t>
      </w:r>
      <w:r w:rsidR="00455A52">
        <w:t xml:space="preserve">rich language with a long history – we touched upon some of that history in Chapter 1.  A full definition of all SQL language features would require a book in </w:t>
      </w:r>
      <w:r w:rsidR="007D4252">
        <w:t xml:space="preserve">its own right, and would be almost instantly out of date, since the SQL language evolves with each release.  Therefore, this chapter aims to provide you with a broad overview of the SQL language </w:t>
      </w:r>
      <w:r w:rsidR="007A57C7">
        <w:t xml:space="preserve">used in CockroachDB without attempting to be a complete reference. </w:t>
      </w:r>
    </w:p>
    <w:p w:rsidR="0017152B" w:rsidP="00F743C2" w:rsidRDefault="0017152B" w14:paraId="5D9471E0" w14:textId="77777777"/>
    <w:p w:rsidR="007A57C7" w:rsidP="00F743C2" w:rsidRDefault="007A57C7" w14:paraId="4F376532" w14:textId="688FCF22">
      <w:r w:rsidR="4027C109">
        <w:rPr/>
        <w:t xml:space="preserve">A complete reference for the CockroachDB SQL language can be found </w:t>
      </w:r>
      <w:r w:rsidR="4027C109">
        <w:rPr/>
        <w:t xml:space="preserve">in the </w:t>
      </w:r>
      <w:hyperlink r:id="R5a80d34300254d72">
        <w:r w:rsidRPr="4027C109" w:rsidR="4027C109">
          <w:rPr>
            <w:rStyle w:val="Hyperlink"/>
          </w:rPr>
          <w:t>CockroachDB documentation set</w:t>
        </w:r>
      </w:hyperlink>
      <w:r w:rsidR="4027C109">
        <w:rPr/>
        <w:t xml:space="preserve"> </w:t>
      </w:r>
      <w:commentRangeStart w:id="0"/>
      <w:r>
        <w:rPr>
          <w:rStyle w:val="CommentReference"/>
        </w:rPr>
        <w:commentReference w:id="0"/>
      </w:r>
      <w:commentRangeStart w:id="1105489531"/>
      <w:commentRangeEnd w:id="1105489531"/>
      <w:r>
        <w:rPr>
          <w:rStyle w:val="CommentReference"/>
        </w:rPr>
        <w:commentReference w:id="1105489531"/>
      </w:r>
      <w:r w:rsidR="4027C109">
        <w:rPr/>
        <w:t xml:space="preserve">.  A broader review of </w:t>
      </w:r>
      <w:r w:rsidR="4027C109">
        <w:rPr/>
        <w:t xml:space="preserve">the SQL language can be found in the </w:t>
      </w:r>
      <w:proofErr w:type="spellStart"/>
      <w:r w:rsidR="4027C109">
        <w:rPr/>
        <w:t>OReilly</w:t>
      </w:r>
      <w:proofErr w:type="spellEnd"/>
      <w:r w:rsidR="4027C109">
        <w:rPr/>
        <w:t xml:space="preserve"> book “SQL in a Nutshell”. </w:t>
      </w:r>
      <w:r w:rsidR="00C75A0A">
        <w:t xml:space="preserve"> book “SQL in a Nutshell”. </w:t>
      </w:r>
    </w:p>
    <w:p w:rsidR="0017152B" w:rsidP="00F743C2" w:rsidRDefault="0017152B" w14:paraId="3FD33BE2" w14:textId="77777777"/>
    <w:p w:rsidR="00422830" w:rsidP="00F743C2" w:rsidRDefault="00422830" w14:paraId="35B3A00C" w14:textId="08D3AF87">
      <w:r>
        <w:t>We’ll pay special attention in this chapter to language features which are unique to CockroachDB, though be aware that language idioms that are specific to advanced features may be covered in more detail within later chapters</w:t>
      </w:r>
    </w:p>
    <w:p w:rsidR="00BC2179" w:rsidP="00303006" w:rsidRDefault="00303006" w14:paraId="155EAE23" w14:textId="700A4376">
      <w:pPr>
        <w:pStyle w:val="Heading2"/>
      </w:pPr>
      <w:r>
        <w:t>SQL Language compatibility</w:t>
      </w:r>
    </w:p>
    <w:p w:rsidRPr="0017152B" w:rsidR="0017152B" w:rsidP="0017152B" w:rsidRDefault="0017152B" w14:paraId="54CAE639" w14:textId="77777777">
      <w:pPr>
        <w:rPr>
          <w:lang w:eastAsia="en-US"/>
        </w:rPr>
      </w:pPr>
    </w:p>
    <w:p w:rsidR="00982AA1" w:rsidP="00982AA1" w:rsidRDefault="00AA2B6D" w14:paraId="44980B01" w14:textId="06EF0954">
      <w:r>
        <w:t xml:space="preserve">CockroachDB is broadly compatible with the PostgreSQL implementation of the </w:t>
      </w:r>
      <w:r w:rsidR="006618F7">
        <w:t xml:space="preserve">SQL:2003 standard.  The SQL:2003 standard contains </w:t>
      </w:r>
      <w:proofErr w:type="gramStart"/>
      <w:r w:rsidR="00A06843">
        <w:t>a number of</w:t>
      </w:r>
      <w:proofErr w:type="gramEnd"/>
      <w:r w:rsidR="00A06843">
        <w:t xml:space="preserve"> independent modules and no major database </w:t>
      </w:r>
      <w:r w:rsidR="00B21849">
        <w:t xml:space="preserve">implements all of the standard.  </w:t>
      </w:r>
    </w:p>
    <w:p w:rsidR="0017152B" w:rsidP="00982AA1" w:rsidRDefault="0017152B" w14:paraId="1B458F38" w14:textId="77777777"/>
    <w:p w:rsidR="00B21849" w:rsidP="00982AA1" w:rsidRDefault="00B21849" w14:paraId="7DEF4BCD" w14:textId="55897CE6">
      <w:commentRangeStart w:id="90126397"/>
      <w:r w:rsidR="4027C109">
        <w:rPr/>
        <w:t>CockroachDB varies from PostgreSQL</w:t>
      </w:r>
      <w:commentRangeEnd w:id="90126397"/>
      <w:r>
        <w:rPr>
          <w:rStyle w:val="CommentReference"/>
        </w:rPr>
        <w:commentReference w:id="90126397"/>
      </w:r>
      <w:r w:rsidR="4027C109">
        <w:rPr/>
        <w:t xml:space="preserve"> </w:t>
      </w:r>
      <w:proofErr w:type="spellStart"/>
      <w:r w:rsidR="4027C109">
        <w:rPr/>
        <w:t>primarility</w:t>
      </w:r>
      <w:proofErr w:type="spellEnd"/>
      <w:r w:rsidR="4027C109">
        <w:rPr/>
        <w:t xml:space="preserve"> in the following areas….</w:t>
      </w:r>
    </w:p>
    <w:p w:rsidR="00A058B8" w:rsidP="00A058B8" w:rsidRDefault="00A058B8" w14:paraId="16895F32" w14:textId="7E64BFB0">
      <w:pPr>
        <w:pStyle w:val="ListParagraph"/>
        <w:numPr>
          <w:ilvl w:val="0"/>
          <w:numId w:val="37"/>
        </w:numPr>
      </w:pPr>
      <w:r>
        <w:t xml:space="preserve">No support for stored procedures, </w:t>
      </w:r>
      <w:proofErr w:type="gramStart"/>
      <w:r>
        <w:t>triggers</w:t>
      </w:r>
      <w:proofErr w:type="gramEnd"/>
      <w:r>
        <w:t xml:space="preserve"> or events</w:t>
      </w:r>
    </w:p>
    <w:p w:rsidR="00A058B8" w:rsidP="00A058B8" w:rsidRDefault="00A058B8" w14:paraId="7A1AB8CC" w14:textId="69825467">
      <w:pPr>
        <w:pStyle w:val="ListParagraph"/>
        <w:numPr>
          <w:ilvl w:val="0"/>
          <w:numId w:val="37"/>
        </w:numPr>
      </w:pPr>
      <w:r>
        <w:t>No support for UDFs</w:t>
      </w:r>
    </w:p>
    <w:p w:rsidR="00A058B8" w:rsidP="00A058B8" w:rsidRDefault="00A058B8" w14:paraId="5926A0AF" w14:textId="15612327">
      <w:pPr>
        <w:pStyle w:val="ListParagraph"/>
        <w:numPr>
          <w:ilvl w:val="0"/>
          <w:numId w:val="37"/>
        </w:numPr>
      </w:pPr>
      <w:r>
        <w:t xml:space="preserve">XML functions </w:t>
      </w:r>
    </w:p>
    <w:p w:rsidR="00A058B8" w:rsidP="00A058B8" w:rsidRDefault="00A058B8" w14:paraId="55DA9D5A" w14:textId="7AB3F692">
      <w:pPr>
        <w:pStyle w:val="ListParagraph"/>
        <w:numPr>
          <w:ilvl w:val="0"/>
          <w:numId w:val="37"/>
        </w:numPr>
      </w:pPr>
      <w:proofErr w:type="spellStart"/>
      <w:r>
        <w:t>FULLTExt</w:t>
      </w:r>
      <w:proofErr w:type="spellEnd"/>
      <w:r>
        <w:t xml:space="preserve"> functions and indexes</w:t>
      </w:r>
    </w:p>
    <w:p w:rsidR="0017152B" w:rsidP="00982AA1" w:rsidRDefault="0017152B" w14:paraId="0A5895FB" w14:textId="037E672C"/>
    <w:p w:rsidR="0017152B" w:rsidP="00982AA1" w:rsidRDefault="0017152B" w14:paraId="2348C42D" w14:textId="08810D4A">
      <w:r>
        <w:t>CockroachDB introduces some unique SQL language constructs to support the following features:</w:t>
      </w:r>
    </w:p>
    <w:p w:rsidR="00F75B0B" w:rsidP="00F75B0B" w:rsidRDefault="00F75B0B" w14:paraId="2FAEAFBF" w14:textId="0CD8D37B">
      <w:pPr>
        <w:pStyle w:val="Heading2"/>
      </w:pPr>
      <w:r>
        <w:t>Review of SQL</w:t>
      </w:r>
    </w:p>
    <w:p w:rsidRPr="0017152B" w:rsidR="0017152B" w:rsidP="0017152B" w:rsidRDefault="0017152B" w14:paraId="7535DAFD" w14:textId="77777777">
      <w:pPr>
        <w:rPr>
          <w:lang w:eastAsia="en-US"/>
        </w:rPr>
      </w:pPr>
    </w:p>
    <w:p w:rsidR="00F75B0B" w:rsidP="00F75B0B" w:rsidRDefault="00F75B0B" w14:paraId="458F778E" w14:textId="2E1F1CCA">
      <w:r>
        <w:t xml:space="preserve">This chapter cannot serve as a complete reference to the SQL language.  However, let’s quickly review </w:t>
      </w:r>
      <w:r w:rsidR="002C2249">
        <w:t xml:space="preserve">some of the core “CRUD” operations in </w:t>
      </w:r>
      <w:proofErr w:type="gramStart"/>
      <w:r w:rsidR="002C2249">
        <w:t>SQL</w:t>
      </w:r>
      <w:proofErr w:type="gramEnd"/>
    </w:p>
    <w:p w:rsidR="0017152B" w:rsidP="00F75B0B" w:rsidRDefault="0017152B" w14:paraId="7AA0350A" w14:textId="77777777"/>
    <w:p w:rsidR="002C2249" w:rsidP="007477E8" w:rsidRDefault="002C2249" w14:paraId="1E5C72D6" w14:textId="7A87125D">
      <w:pPr>
        <w:pStyle w:val="ListParagraph"/>
        <w:numPr>
          <w:ilvl w:val="0"/>
          <w:numId w:val="29"/>
        </w:numPr>
      </w:pPr>
      <w:r>
        <w:t>Create table</w:t>
      </w:r>
    </w:p>
    <w:p w:rsidR="002C2249" w:rsidP="007477E8" w:rsidRDefault="002C2249" w14:paraId="2AD8654F" w14:textId="5B2CA275">
      <w:pPr>
        <w:pStyle w:val="ListParagraph"/>
        <w:numPr>
          <w:ilvl w:val="0"/>
          <w:numId w:val="29"/>
        </w:numPr>
      </w:pPr>
      <w:r>
        <w:t>Insert data</w:t>
      </w:r>
    </w:p>
    <w:p w:rsidR="002C2249" w:rsidP="007477E8" w:rsidRDefault="002C2249" w14:paraId="5A6139A5" w14:textId="27B13437">
      <w:pPr>
        <w:pStyle w:val="ListParagraph"/>
        <w:numPr>
          <w:ilvl w:val="0"/>
          <w:numId w:val="29"/>
        </w:numPr>
      </w:pPr>
      <w:r>
        <w:t>Update Data</w:t>
      </w:r>
    </w:p>
    <w:p w:rsidR="002C2249" w:rsidP="007477E8" w:rsidRDefault="002C2249" w14:paraId="542CF812" w14:textId="5A0F83C6">
      <w:pPr>
        <w:pStyle w:val="ListParagraph"/>
        <w:numPr>
          <w:ilvl w:val="0"/>
          <w:numId w:val="29"/>
        </w:numPr>
      </w:pPr>
      <w:r>
        <w:t>Delete data</w:t>
      </w:r>
    </w:p>
    <w:p w:rsidR="002C2249" w:rsidP="007477E8" w:rsidRDefault="002C2249" w14:paraId="203F29CF" w14:textId="32A4E032">
      <w:pPr>
        <w:pStyle w:val="ListParagraph"/>
        <w:numPr>
          <w:ilvl w:val="0"/>
          <w:numId w:val="29"/>
        </w:numPr>
      </w:pPr>
      <w:r>
        <w:t>Simple Select</w:t>
      </w:r>
    </w:p>
    <w:p w:rsidR="002C2249" w:rsidP="007477E8" w:rsidRDefault="002C2249" w14:paraId="7A39BA8C" w14:textId="3E403577">
      <w:pPr>
        <w:pStyle w:val="ListParagraph"/>
        <w:numPr>
          <w:ilvl w:val="0"/>
          <w:numId w:val="29"/>
        </w:numPr>
      </w:pPr>
      <w:r>
        <w:t>Joins</w:t>
      </w:r>
    </w:p>
    <w:p w:rsidR="002C2249" w:rsidP="007477E8" w:rsidRDefault="002C2249" w14:paraId="404FF5C4" w14:textId="7BA75AD1">
      <w:pPr>
        <w:pStyle w:val="ListParagraph"/>
        <w:numPr>
          <w:ilvl w:val="0"/>
          <w:numId w:val="29"/>
        </w:numPr>
      </w:pPr>
      <w:r>
        <w:t>Aggregation</w:t>
      </w:r>
    </w:p>
    <w:p w:rsidR="00F50427" w:rsidP="00F50427" w:rsidRDefault="0006392E" w14:paraId="32606A95" w14:textId="36E30706">
      <w:pPr>
        <w:pStyle w:val="Heading2"/>
      </w:pPr>
      <w:r>
        <w:lastRenderedPageBreak/>
        <w:t>Data types</w:t>
      </w:r>
    </w:p>
    <w:p w:rsidR="00F50427" w:rsidP="00F50427" w:rsidRDefault="00F50427" w14:paraId="3E91319E" w14:textId="0108E419">
      <w:r>
        <w:t xml:space="preserve">Here we review the datatypes supported by CockroachDB, particularly those which are unique to CockroachDB or PostgreSQL. </w:t>
      </w:r>
    </w:p>
    <w:p w:rsidR="009B6B56" w:rsidP="0017152B" w:rsidRDefault="009B6B56" w14:paraId="4D2331BA" w14:textId="02B7849B">
      <w:pPr>
        <w:pStyle w:val="ListParagraph"/>
        <w:numPr>
          <w:ilvl w:val="0"/>
          <w:numId w:val="30"/>
        </w:numPr>
      </w:pPr>
      <w:r>
        <w:t>NULL</w:t>
      </w:r>
      <w:r w:rsidR="0017152B">
        <w:t>s</w:t>
      </w:r>
    </w:p>
    <w:p w:rsidR="0031366C" w:rsidP="0017152B" w:rsidRDefault="0031366C" w14:paraId="63FCF111" w14:textId="1EECEFC8">
      <w:pPr>
        <w:pStyle w:val="ListParagraph"/>
        <w:numPr>
          <w:ilvl w:val="0"/>
          <w:numId w:val="30"/>
        </w:numPr>
      </w:pPr>
      <w:r>
        <w:t>S</w:t>
      </w:r>
      <w:r w:rsidR="0017152B">
        <w:t>ca</w:t>
      </w:r>
      <w:r>
        <w:t>lars</w:t>
      </w:r>
    </w:p>
    <w:p w:rsidR="009C5CDD" w:rsidP="0017152B" w:rsidRDefault="009C5CDD" w14:paraId="3AE80F1D" w14:textId="095106BF" w14:noSpellErr="1">
      <w:pPr>
        <w:pStyle w:val="ListParagraph"/>
        <w:numPr>
          <w:ilvl w:val="0"/>
          <w:numId w:val="30"/>
        </w:numPr>
        <w:rPr/>
      </w:pPr>
      <w:commentRangeStart w:id="1279198654"/>
      <w:r w:rsidR="4027C109">
        <w:rPr/>
        <w:t>Autoincrement</w:t>
      </w:r>
      <w:commentRangeEnd w:id="1279198654"/>
      <w:r>
        <w:rPr>
          <w:rStyle w:val="CommentReference"/>
        </w:rPr>
        <w:commentReference w:id="1279198654"/>
      </w:r>
    </w:p>
    <w:p w:rsidR="0031366C" w:rsidP="0017152B" w:rsidRDefault="0031366C" w14:paraId="5BC12F42" w14:textId="64754AC2">
      <w:pPr>
        <w:pStyle w:val="ListParagraph"/>
        <w:numPr>
          <w:ilvl w:val="0"/>
          <w:numId w:val="30"/>
        </w:numPr>
      </w:pPr>
      <w:r>
        <w:t>JSONB</w:t>
      </w:r>
    </w:p>
    <w:p w:rsidR="0031366C" w:rsidP="0017152B" w:rsidRDefault="0031366C" w14:paraId="02C1D9B5" w14:textId="2D4D43E2">
      <w:pPr>
        <w:pStyle w:val="ListParagraph"/>
        <w:numPr>
          <w:ilvl w:val="0"/>
          <w:numId w:val="30"/>
        </w:numPr>
      </w:pPr>
      <w:r>
        <w:t>ARRAY</w:t>
      </w:r>
    </w:p>
    <w:p w:rsidR="0031366C" w:rsidP="0017152B" w:rsidRDefault="0031366C" w14:paraId="08320BA6" w14:textId="49E58FB6">
      <w:pPr>
        <w:pStyle w:val="ListParagraph"/>
        <w:numPr>
          <w:ilvl w:val="0"/>
          <w:numId w:val="30"/>
        </w:numPr>
      </w:pPr>
      <w:r>
        <w:t>Special</w:t>
      </w:r>
    </w:p>
    <w:p w:rsidR="0017152B" w:rsidP="0017152B" w:rsidRDefault="0017152B" w14:paraId="06C70446" w14:textId="1F0B56B2">
      <w:pPr>
        <w:pStyle w:val="ListParagraph"/>
        <w:numPr>
          <w:ilvl w:val="0"/>
          <w:numId w:val="30"/>
        </w:numPr>
      </w:pPr>
      <w:r>
        <w:t xml:space="preserve">Type annotations in CockroachDB </w:t>
      </w:r>
    </w:p>
    <w:p w:rsidR="002E6850" w:rsidP="00303006" w:rsidRDefault="002E6850" w14:paraId="0010ED51" w14:textId="59EEA130">
      <w:pPr>
        <w:pStyle w:val="Heading2"/>
      </w:pPr>
      <w:r>
        <w:t xml:space="preserve">Functions </w:t>
      </w:r>
    </w:p>
    <w:p w:rsidR="00656AA4" w:rsidP="00656AA4" w:rsidRDefault="00656AA4" w14:paraId="32AA93E4" w14:textId="56400389">
      <w:r>
        <w:t xml:space="preserve">Review of functions by category </w:t>
      </w:r>
    </w:p>
    <w:p w:rsidR="0034670F" w:rsidP="0017152B" w:rsidRDefault="0034670F" w14:paraId="6D58E94B" w14:textId="67017A6A">
      <w:pPr>
        <w:pStyle w:val="ListParagraph"/>
        <w:numPr>
          <w:ilvl w:val="0"/>
          <w:numId w:val="31"/>
        </w:numPr>
      </w:pPr>
      <w:r>
        <w:t>Array Functions</w:t>
      </w:r>
    </w:p>
    <w:p w:rsidR="0034670F" w:rsidP="0017152B" w:rsidRDefault="0034670F" w14:paraId="3EC2122B" w14:textId="7A74212A">
      <w:pPr>
        <w:pStyle w:val="ListParagraph"/>
        <w:numPr>
          <w:ilvl w:val="0"/>
          <w:numId w:val="31"/>
        </w:numPr>
      </w:pPr>
      <w:r>
        <w:t>Date functions</w:t>
      </w:r>
    </w:p>
    <w:p w:rsidR="0034670F" w:rsidP="0017152B" w:rsidRDefault="0034670F" w14:paraId="54294E27" w14:textId="175785AF">
      <w:pPr>
        <w:pStyle w:val="ListParagraph"/>
        <w:numPr>
          <w:ilvl w:val="0"/>
          <w:numId w:val="31"/>
        </w:numPr>
      </w:pPr>
      <w:r>
        <w:t>JSONB functions</w:t>
      </w:r>
    </w:p>
    <w:p w:rsidR="0034670F" w:rsidP="0017152B" w:rsidRDefault="0034670F" w14:paraId="13B04D6A" w14:textId="1D35799C">
      <w:pPr>
        <w:pStyle w:val="ListParagraph"/>
        <w:numPr>
          <w:ilvl w:val="0"/>
          <w:numId w:val="31"/>
        </w:numPr>
      </w:pPr>
      <w:r>
        <w:t>STRING functions</w:t>
      </w:r>
    </w:p>
    <w:p w:rsidR="0034670F" w:rsidP="0017152B" w:rsidRDefault="0034670F" w14:paraId="27870B79" w14:textId="70F1AE88">
      <w:pPr>
        <w:pStyle w:val="ListParagraph"/>
        <w:numPr>
          <w:ilvl w:val="0"/>
          <w:numId w:val="31"/>
        </w:numPr>
      </w:pPr>
      <w:r>
        <w:t>Spatial functions</w:t>
      </w:r>
    </w:p>
    <w:p w:rsidR="0034670F" w:rsidP="0017152B" w:rsidRDefault="0034670F" w14:paraId="02C19849" w14:textId="3A3A9B1D">
      <w:pPr>
        <w:pStyle w:val="ListParagraph"/>
        <w:numPr>
          <w:ilvl w:val="0"/>
          <w:numId w:val="31"/>
        </w:numPr>
      </w:pPr>
      <w:r>
        <w:t>System functions</w:t>
      </w:r>
    </w:p>
    <w:p w:rsidR="0034670F" w:rsidP="0017152B" w:rsidRDefault="0034670F" w14:paraId="755D687F" w14:textId="5C7476BA">
      <w:pPr>
        <w:pStyle w:val="ListParagraph"/>
        <w:numPr>
          <w:ilvl w:val="0"/>
          <w:numId w:val="31"/>
        </w:numPr>
      </w:pPr>
      <w:r>
        <w:t>Aggregation Functions</w:t>
      </w:r>
    </w:p>
    <w:p w:rsidR="0034670F" w:rsidP="0017152B" w:rsidRDefault="0034670F" w14:paraId="7AFBA6FE" w14:textId="2B6F260D">
      <w:pPr>
        <w:pStyle w:val="ListParagraph"/>
        <w:numPr>
          <w:ilvl w:val="0"/>
          <w:numId w:val="31"/>
        </w:numPr>
      </w:pPr>
      <w:r>
        <w:t>Windowing Functions</w:t>
      </w:r>
    </w:p>
    <w:p w:rsidR="006808F4" w:rsidP="006808F4" w:rsidRDefault="006808F4" w14:paraId="621381C2" w14:textId="38804ADE">
      <w:pPr>
        <w:pStyle w:val="Heading2"/>
      </w:pPr>
      <w:r>
        <w:t>Operators</w:t>
      </w:r>
    </w:p>
    <w:p w:rsidR="006808F4" w:rsidP="0017152B" w:rsidRDefault="00893F59" w14:paraId="2CC4F64C" w14:textId="38EFF588">
      <w:pPr>
        <w:pStyle w:val="ListParagraph"/>
        <w:numPr>
          <w:ilvl w:val="0"/>
          <w:numId w:val="33"/>
        </w:numPr>
      </w:pPr>
      <w:r>
        <w:t>Bitwise</w:t>
      </w:r>
    </w:p>
    <w:p w:rsidR="00893F59" w:rsidP="0017152B" w:rsidRDefault="00893F59" w14:paraId="68AB40BD" w14:textId="1121FAD4">
      <w:pPr>
        <w:pStyle w:val="ListParagraph"/>
        <w:numPr>
          <w:ilvl w:val="0"/>
          <w:numId w:val="33"/>
        </w:numPr>
      </w:pPr>
      <w:r>
        <w:t>Mathematical</w:t>
      </w:r>
    </w:p>
    <w:p w:rsidR="00893F59" w:rsidP="0017152B" w:rsidRDefault="00893F59" w14:paraId="5FA06431" w14:textId="2816BC3D">
      <w:pPr>
        <w:pStyle w:val="ListParagraph"/>
        <w:numPr>
          <w:ilvl w:val="0"/>
          <w:numId w:val="33"/>
        </w:numPr>
      </w:pPr>
      <w:r>
        <w:t>Logical</w:t>
      </w:r>
    </w:p>
    <w:p w:rsidR="0006392E" w:rsidP="00303006" w:rsidRDefault="0006392E" w14:paraId="3334E3AF" w14:textId="70D47203">
      <w:pPr>
        <w:pStyle w:val="Heading2"/>
      </w:pPr>
      <w:r>
        <w:t>The SELECT statement</w:t>
      </w:r>
    </w:p>
    <w:p w:rsidR="00656AA4" w:rsidP="0017152B" w:rsidRDefault="0017152B" w14:paraId="2126D5BA" w14:textId="3BE14133">
      <w:pPr>
        <w:pStyle w:val="ListParagraph"/>
        <w:numPr>
          <w:ilvl w:val="0"/>
          <w:numId w:val="33"/>
        </w:numPr>
      </w:pPr>
      <w:r>
        <w:t>Subqueries</w:t>
      </w:r>
    </w:p>
    <w:p w:rsidR="0017152B" w:rsidP="0017152B" w:rsidRDefault="0017152B" w14:paraId="4B8F111A" w14:textId="34F75C14">
      <w:pPr>
        <w:pStyle w:val="ListParagraph"/>
        <w:numPr>
          <w:ilvl w:val="0"/>
          <w:numId w:val="33"/>
        </w:numPr>
      </w:pPr>
      <w:r>
        <w:t>Table expressions</w:t>
      </w:r>
    </w:p>
    <w:p w:rsidR="00645ED4" w:rsidP="0017152B" w:rsidRDefault="00645ED4" w14:paraId="10942D6E" w14:textId="58B265F8">
      <w:pPr>
        <w:pStyle w:val="ListParagraph"/>
        <w:numPr>
          <w:ilvl w:val="0"/>
          <w:numId w:val="33"/>
        </w:numPr>
      </w:pPr>
      <w:r>
        <w:t>FOR UPDATE</w:t>
      </w:r>
    </w:p>
    <w:p w:rsidR="0017152B" w:rsidP="0017152B" w:rsidRDefault="0017152B" w14:paraId="7B29AE59" w14:textId="77777777">
      <w:pPr>
        <w:pStyle w:val="ListParagraph"/>
        <w:numPr>
          <w:ilvl w:val="0"/>
          <w:numId w:val="33"/>
        </w:numPr>
      </w:pPr>
    </w:p>
    <w:p w:rsidR="002257D2" w:rsidP="002257D2" w:rsidRDefault="002257D2" w14:paraId="70C87505" w14:textId="2955691C">
      <w:pPr>
        <w:pStyle w:val="Heading3"/>
      </w:pPr>
      <w:r>
        <w:t>AS OF SYSTEM TIME</w:t>
      </w:r>
    </w:p>
    <w:p w:rsidR="002257D2" w:rsidP="002257D2" w:rsidRDefault="002257D2" w14:paraId="4CAE1403" w14:textId="45085F93">
      <w:pPr>
        <w:pStyle w:val="Heading2"/>
      </w:pPr>
      <w:r>
        <w:t>Data Definition language</w:t>
      </w:r>
    </w:p>
    <w:p w:rsidR="0067335D" w:rsidP="0067335D" w:rsidRDefault="0067335D" w14:paraId="6D4772ED" w14:textId="38CC55DF">
      <w:r>
        <w:t>We commence with a review of the types of object supported by the CockroachDB CREATE statement:</w:t>
      </w:r>
    </w:p>
    <w:p w:rsidR="002E02DD" w:rsidP="0067335D" w:rsidRDefault="002E02DD" w14:paraId="55A14C0D" w14:textId="77777777">
      <w:pPr>
        <w:pStyle w:val="ListParagraph"/>
        <w:numPr>
          <w:ilvl w:val="0"/>
          <w:numId w:val="28"/>
        </w:numPr>
      </w:pPr>
      <w:r>
        <w:t>Databases</w:t>
      </w:r>
    </w:p>
    <w:p w:rsidR="002E02DD" w:rsidP="0067335D" w:rsidRDefault="002E02DD" w14:paraId="27EF69C3" w14:textId="77777777">
      <w:pPr>
        <w:pStyle w:val="ListParagraph"/>
        <w:numPr>
          <w:ilvl w:val="0"/>
          <w:numId w:val="28"/>
        </w:numPr>
      </w:pPr>
      <w:r>
        <w:t>Schemas</w:t>
      </w:r>
    </w:p>
    <w:p w:rsidR="002E02DD" w:rsidP="0067335D" w:rsidRDefault="002E02DD" w14:paraId="26B92BEB" w14:textId="26610572">
      <w:pPr>
        <w:pStyle w:val="ListParagraph"/>
        <w:numPr>
          <w:ilvl w:val="0"/>
          <w:numId w:val="28"/>
        </w:numPr>
      </w:pPr>
      <w:r>
        <w:t>Tables</w:t>
      </w:r>
    </w:p>
    <w:p w:rsidR="00645ED4" w:rsidP="00645ED4" w:rsidRDefault="00645ED4" w14:paraId="731AACB2" w14:textId="7E1EE0A4">
      <w:pPr>
        <w:pStyle w:val="ListParagraph"/>
        <w:numPr>
          <w:ilvl w:val="1"/>
          <w:numId w:val="28"/>
        </w:numPr>
      </w:pPr>
      <w:r>
        <w:t>Temporary tables</w:t>
      </w:r>
    </w:p>
    <w:p w:rsidR="00645ED4" w:rsidP="00645ED4" w:rsidRDefault="00645ED4" w14:paraId="019CDEA8" w14:textId="6C668B35">
      <w:pPr>
        <w:pStyle w:val="ListParagraph"/>
        <w:numPr>
          <w:ilvl w:val="1"/>
          <w:numId w:val="28"/>
        </w:numPr>
      </w:pPr>
      <w:r>
        <w:t>LIKE</w:t>
      </w:r>
    </w:p>
    <w:p w:rsidR="0017152B" w:rsidP="0067335D" w:rsidRDefault="0017152B" w14:paraId="3CD579B1" w14:textId="79FBBF44">
      <w:pPr>
        <w:pStyle w:val="ListParagraph"/>
        <w:numPr>
          <w:ilvl w:val="0"/>
          <w:numId w:val="28"/>
        </w:numPr>
      </w:pPr>
      <w:r>
        <w:t>Column Families</w:t>
      </w:r>
    </w:p>
    <w:p w:rsidR="002E02DD" w:rsidP="0067335D" w:rsidRDefault="002E02DD" w14:paraId="28D69430" w14:textId="091285DF">
      <w:pPr>
        <w:pStyle w:val="ListParagraph"/>
        <w:numPr>
          <w:ilvl w:val="0"/>
          <w:numId w:val="28"/>
        </w:numPr>
      </w:pPr>
      <w:r>
        <w:t>Indexes</w:t>
      </w:r>
    </w:p>
    <w:p w:rsidR="0017152B" w:rsidP="0017152B" w:rsidRDefault="00645ED4" w14:paraId="26A6611A" w14:textId="34867C73">
      <w:pPr>
        <w:pStyle w:val="ListParagraph"/>
        <w:numPr>
          <w:ilvl w:val="1"/>
          <w:numId w:val="28"/>
        </w:numPr>
      </w:pPr>
      <w:r>
        <w:t>STORING/COVERING clause</w:t>
      </w:r>
    </w:p>
    <w:p w:rsidR="002E02DD" w:rsidP="0067335D" w:rsidRDefault="002E02DD" w14:paraId="4AFFC9A8" w14:textId="77777777">
      <w:pPr>
        <w:pStyle w:val="ListParagraph"/>
        <w:numPr>
          <w:ilvl w:val="0"/>
          <w:numId w:val="28"/>
        </w:numPr>
      </w:pPr>
      <w:r>
        <w:t>views</w:t>
      </w:r>
    </w:p>
    <w:p w:rsidR="002E02DD" w:rsidP="0067335D" w:rsidRDefault="002E02DD" w14:paraId="51E8122A" w14:textId="77777777">
      <w:pPr>
        <w:pStyle w:val="ListParagraph"/>
        <w:numPr>
          <w:ilvl w:val="0"/>
          <w:numId w:val="28"/>
        </w:numPr>
      </w:pPr>
      <w:r>
        <w:t>Columns</w:t>
      </w:r>
    </w:p>
    <w:p w:rsidR="002E02DD" w:rsidP="0067335D" w:rsidRDefault="002E02DD" w14:paraId="4F0DB0D2" w14:textId="77777777">
      <w:pPr>
        <w:pStyle w:val="ListParagraph"/>
        <w:numPr>
          <w:ilvl w:val="0"/>
          <w:numId w:val="28"/>
        </w:numPr>
      </w:pPr>
      <w:r>
        <w:lastRenderedPageBreak/>
        <w:t>Sequences</w:t>
      </w:r>
    </w:p>
    <w:p w:rsidR="002E02DD" w:rsidP="0067335D" w:rsidRDefault="002E02DD" w14:paraId="5B4540C7" w14:textId="77777777">
      <w:pPr>
        <w:pStyle w:val="ListParagraph"/>
        <w:numPr>
          <w:ilvl w:val="0"/>
          <w:numId w:val="28"/>
        </w:numPr>
      </w:pPr>
      <w:r>
        <w:t>partitions</w:t>
      </w:r>
    </w:p>
    <w:p w:rsidR="002E02DD" w:rsidP="0067335D" w:rsidRDefault="002E02DD" w14:paraId="0AD2FFFE" w14:textId="77777777">
      <w:pPr>
        <w:pStyle w:val="ListParagraph"/>
        <w:numPr>
          <w:ilvl w:val="0"/>
          <w:numId w:val="28"/>
        </w:numPr>
      </w:pPr>
      <w:r>
        <w:t>ENUMS</w:t>
      </w:r>
    </w:p>
    <w:p w:rsidR="002E02DD" w:rsidP="0067335D" w:rsidRDefault="002E02DD" w14:paraId="5BB363C0" w14:textId="00245AF9">
      <w:pPr>
        <w:pStyle w:val="ListParagraph"/>
        <w:numPr>
          <w:ilvl w:val="0"/>
          <w:numId w:val="28"/>
        </w:numPr>
        <w:rPr/>
      </w:pPr>
      <w:r w:rsidR="4027C109">
        <w:rPr/>
        <w:t>Constraints</w:t>
      </w:r>
    </w:p>
    <w:p w:rsidR="002E02DD" w:rsidP="0067335D" w:rsidRDefault="002E02DD" w14:paraId="0C06AA99" w14:textId="77777777">
      <w:pPr>
        <w:pStyle w:val="ListParagraph"/>
        <w:numPr>
          <w:ilvl w:val="0"/>
          <w:numId w:val="28"/>
        </w:numPr>
      </w:pPr>
      <w:r>
        <w:t>Types</w:t>
      </w:r>
    </w:p>
    <w:p w:rsidR="002E02DD" w:rsidP="0067335D" w:rsidRDefault="002E02DD" w14:paraId="76CB6DFF" w14:textId="77777777">
      <w:pPr>
        <w:pStyle w:val="ListParagraph"/>
        <w:numPr>
          <w:ilvl w:val="0"/>
          <w:numId w:val="28"/>
        </w:numPr>
      </w:pPr>
      <w:r>
        <w:t>Roles</w:t>
      </w:r>
    </w:p>
    <w:p w:rsidR="002E02DD" w:rsidP="0067335D" w:rsidRDefault="002E02DD" w14:paraId="7547B53D" w14:textId="77777777">
      <w:pPr>
        <w:pStyle w:val="ListParagraph"/>
        <w:numPr>
          <w:ilvl w:val="0"/>
          <w:numId w:val="28"/>
        </w:numPr>
      </w:pPr>
      <w:proofErr w:type="spellStart"/>
      <w:r>
        <w:t>Shedules</w:t>
      </w:r>
      <w:proofErr w:type="spellEnd"/>
    </w:p>
    <w:p w:rsidR="002E02DD" w:rsidP="0067335D" w:rsidRDefault="002E02DD" w14:paraId="5B00CAB0" w14:textId="77777777">
      <w:pPr>
        <w:pStyle w:val="ListParagraph"/>
        <w:numPr>
          <w:ilvl w:val="0"/>
          <w:numId w:val="28"/>
        </w:numPr>
      </w:pPr>
      <w:proofErr w:type="spellStart"/>
      <w:r>
        <w:t>Changefeeds</w:t>
      </w:r>
      <w:proofErr w:type="spellEnd"/>
    </w:p>
    <w:p w:rsidR="002E02DD" w:rsidP="002E02DD" w:rsidRDefault="00BD5C9F" w14:paraId="0ADF8F02" w14:textId="151055C6">
      <w:pPr>
        <w:pStyle w:val="Heading3"/>
      </w:pPr>
      <w:r>
        <w:t>CREATE TABLE</w:t>
      </w:r>
    </w:p>
    <w:p w:rsidR="00BD5C9F" w:rsidP="002E02DD" w:rsidRDefault="00BD5C9F" w14:paraId="2EB73BFC" w14:textId="14DE1EE6">
      <w:pPr>
        <w:pStyle w:val="Heading3"/>
      </w:pPr>
      <w:r>
        <w:t>CREATE INDEX</w:t>
      </w:r>
    </w:p>
    <w:p w:rsidR="00BD5C9F" w:rsidP="00BD5C9F" w:rsidRDefault="00BD5C9F" w14:paraId="28542CC1" w14:textId="77777777">
      <w:pPr>
        <w:pStyle w:val="Heading4"/>
      </w:pPr>
    </w:p>
    <w:p w:rsidR="002257D2" w:rsidP="002257D2" w:rsidRDefault="002257D2" w14:paraId="55389A95" w14:textId="185AD2AB">
      <w:pPr>
        <w:pStyle w:val="Heading2"/>
      </w:pPr>
      <w:r>
        <w:t>Data Manipulation language</w:t>
      </w:r>
    </w:p>
    <w:p w:rsidR="000939AB" w:rsidP="0017152B" w:rsidRDefault="000939AB" w14:paraId="6F509AD2" w14:textId="5E4E7BFE">
      <w:pPr>
        <w:pStyle w:val="ListParagraph"/>
        <w:numPr>
          <w:ilvl w:val="0"/>
          <w:numId w:val="34"/>
        </w:numPr>
      </w:pPr>
      <w:r>
        <w:t>Insert</w:t>
      </w:r>
    </w:p>
    <w:p w:rsidR="000939AB" w:rsidP="0017152B" w:rsidRDefault="000939AB" w14:paraId="03F7A195" w14:textId="6AEB0418">
      <w:pPr>
        <w:pStyle w:val="ListParagraph"/>
        <w:numPr>
          <w:ilvl w:val="0"/>
          <w:numId w:val="34"/>
        </w:numPr>
      </w:pPr>
      <w:r>
        <w:t>Update</w:t>
      </w:r>
    </w:p>
    <w:p w:rsidR="000939AB" w:rsidP="0017152B" w:rsidRDefault="000939AB" w14:paraId="5508F6D1" w14:textId="3299B918">
      <w:pPr>
        <w:pStyle w:val="ListParagraph"/>
        <w:numPr>
          <w:ilvl w:val="0"/>
          <w:numId w:val="34"/>
        </w:numPr>
      </w:pPr>
      <w:proofErr w:type="spellStart"/>
      <w:r>
        <w:t>Upsert</w:t>
      </w:r>
      <w:proofErr w:type="spellEnd"/>
    </w:p>
    <w:p w:rsidR="00F34D3C" w:rsidP="0017152B" w:rsidRDefault="00F34D3C" w14:paraId="4E5EAD67" w14:textId="3CD32142">
      <w:pPr>
        <w:pStyle w:val="ListParagraph"/>
        <w:numPr>
          <w:ilvl w:val="0"/>
          <w:numId w:val="34"/>
        </w:numPr>
      </w:pPr>
      <w:r>
        <w:t>Delete</w:t>
      </w:r>
    </w:p>
    <w:p w:rsidR="00451FA9" w:rsidP="0017152B" w:rsidRDefault="002E02DD" w14:paraId="23E5B4B8" w14:textId="52274B2B">
      <w:pPr>
        <w:pStyle w:val="ListParagraph"/>
        <w:numPr>
          <w:ilvl w:val="0"/>
          <w:numId w:val="34"/>
        </w:numPr>
      </w:pPr>
      <w:r>
        <w:t>Export/Import</w:t>
      </w:r>
    </w:p>
    <w:p w:rsidR="002E02DD" w:rsidP="0017152B" w:rsidRDefault="002E02DD" w14:paraId="487B9A58" w14:textId="2B24EA90">
      <w:pPr>
        <w:pStyle w:val="ListParagraph"/>
        <w:numPr>
          <w:ilvl w:val="0"/>
          <w:numId w:val="34"/>
        </w:numPr>
      </w:pPr>
      <w:r>
        <w:t>Truncate</w:t>
      </w:r>
    </w:p>
    <w:p w:rsidR="00F34D3C" w:rsidP="0017152B" w:rsidRDefault="00F34D3C" w14:paraId="4247563A" w14:textId="0AAFBD24">
      <w:pPr>
        <w:pStyle w:val="ListParagraph"/>
        <w:numPr>
          <w:ilvl w:val="0"/>
          <w:numId w:val="34"/>
        </w:numPr>
      </w:pPr>
      <w:r>
        <w:t>Transactional control</w:t>
      </w:r>
    </w:p>
    <w:p w:rsidR="00F34D3C" w:rsidP="00F34D3C" w:rsidRDefault="00F34D3C" w14:paraId="12F7D197" w14:textId="7EC33D91">
      <w:pPr>
        <w:pStyle w:val="Heading2"/>
      </w:pPr>
      <w:r>
        <w:t>Access management</w:t>
      </w:r>
    </w:p>
    <w:p w:rsidR="00F34D3C" w:rsidP="0017152B" w:rsidRDefault="004B5B38" w14:paraId="231DE288" w14:textId="76433384">
      <w:pPr>
        <w:pStyle w:val="ListParagraph"/>
        <w:numPr>
          <w:ilvl w:val="0"/>
          <w:numId w:val="36"/>
        </w:numPr>
      </w:pPr>
      <w:r>
        <w:t>Roles, users, privileges</w:t>
      </w:r>
    </w:p>
    <w:p w:rsidR="004B5B38" w:rsidP="004B5B38" w:rsidRDefault="004B5B38" w14:paraId="0B1C518F" w14:textId="354E9D22">
      <w:pPr>
        <w:pStyle w:val="Heading2"/>
      </w:pPr>
      <w:r>
        <w:t>System commands</w:t>
      </w:r>
    </w:p>
    <w:p w:rsidR="004B5B38" w:rsidP="0017152B" w:rsidRDefault="004B5B38" w14:paraId="23EEE769" w14:textId="0C92693A">
      <w:pPr>
        <w:pStyle w:val="ListParagraph"/>
        <w:numPr>
          <w:ilvl w:val="0"/>
          <w:numId w:val="36"/>
        </w:numPr>
      </w:pPr>
      <w:r>
        <w:t>Session management</w:t>
      </w:r>
    </w:p>
    <w:p w:rsidR="004B5B38" w:rsidP="0017152B" w:rsidRDefault="004B5B38" w14:paraId="67DB7C0F" w14:textId="11C30F6E">
      <w:pPr>
        <w:pStyle w:val="ListParagraph"/>
        <w:numPr>
          <w:ilvl w:val="0"/>
          <w:numId w:val="36"/>
        </w:numPr>
      </w:pPr>
      <w:r>
        <w:t>Cluster management</w:t>
      </w:r>
    </w:p>
    <w:p w:rsidR="004B5B38" w:rsidP="0017152B" w:rsidRDefault="004B5B38" w14:paraId="0333BAB8" w14:textId="5DC2D42D">
      <w:pPr>
        <w:pStyle w:val="ListParagraph"/>
        <w:numPr>
          <w:ilvl w:val="0"/>
          <w:numId w:val="36"/>
        </w:numPr>
      </w:pPr>
      <w:r>
        <w:t xml:space="preserve">Query </w:t>
      </w:r>
      <w:proofErr w:type="spellStart"/>
      <w:r>
        <w:t>managament</w:t>
      </w:r>
      <w:proofErr w:type="spellEnd"/>
    </w:p>
    <w:p w:rsidR="004B5B38" w:rsidP="0017152B" w:rsidRDefault="004B5B38" w14:paraId="1652BD9C" w14:textId="180FB483">
      <w:pPr>
        <w:pStyle w:val="ListParagraph"/>
        <w:numPr>
          <w:ilvl w:val="0"/>
          <w:numId w:val="36"/>
        </w:numPr>
      </w:pPr>
      <w:r>
        <w:t>statistics</w:t>
      </w:r>
    </w:p>
    <w:p w:rsidR="004B5B38" w:rsidP="0017152B" w:rsidRDefault="00F743C2" w14:paraId="2D8CD670" w14:textId="12551A86">
      <w:pPr>
        <w:pStyle w:val="ListParagraph"/>
        <w:numPr>
          <w:ilvl w:val="0"/>
          <w:numId w:val="36"/>
        </w:numPr>
      </w:pPr>
      <w:r>
        <w:t>Explain</w:t>
      </w:r>
    </w:p>
    <w:p w:rsidR="00F743C2" w:rsidP="0017152B" w:rsidRDefault="00F743C2" w14:paraId="65E7489D" w14:textId="7D65F14E">
      <w:pPr>
        <w:pStyle w:val="ListParagraph"/>
        <w:numPr>
          <w:ilvl w:val="0"/>
          <w:numId w:val="36"/>
        </w:numPr>
      </w:pPr>
      <w:r>
        <w:t>Job management</w:t>
      </w:r>
    </w:p>
    <w:p w:rsidR="00F743C2" w:rsidP="0017152B" w:rsidRDefault="00F743C2" w14:paraId="4AE73F09" w14:textId="0C2DD019">
      <w:pPr>
        <w:pStyle w:val="ListParagraph"/>
        <w:numPr>
          <w:ilvl w:val="0"/>
          <w:numId w:val="36"/>
        </w:numPr>
      </w:pPr>
      <w:r>
        <w:t xml:space="preserve">Backup and </w:t>
      </w:r>
      <w:proofErr w:type="gramStart"/>
      <w:r>
        <w:t>restore</w:t>
      </w:r>
      <w:proofErr w:type="gramEnd"/>
    </w:p>
    <w:p w:rsidRPr="008F58C1" w:rsidR="00F743C2" w:rsidP="0017152B" w:rsidRDefault="00F743C2" w14:paraId="549514D7" w14:textId="1D6B8937">
      <w:pPr>
        <w:pStyle w:val="ListParagraph"/>
        <w:numPr>
          <w:ilvl w:val="0"/>
          <w:numId w:val="36"/>
        </w:numPr>
      </w:pPr>
      <w:proofErr w:type="spellStart"/>
      <w:r>
        <w:t>Changefeeds</w:t>
      </w:r>
      <w:proofErr w:type="spellEnd"/>
    </w:p>
    <w:sectPr w:rsidRPr="008F58C1" w:rsidR="00F743C2">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GH" w:author="Guy Harrison" w:date="2021-05-03T12:16:00Z" w:id="0">
    <w:p w:rsidR="00FE22FE" w:rsidRDefault="00FE22FE" w14:paraId="4A8102CF" w14:textId="77777777">
      <w:pPr>
        <w:pStyle w:val="CommentText"/>
        <w:rPr>
          <w:noProof/>
        </w:rPr>
      </w:pPr>
      <w:r>
        <w:rPr>
          <w:rStyle w:val="CommentReference"/>
        </w:rPr>
        <w:annotationRef/>
      </w:r>
      <w:r w:rsidR="00F74D9F">
        <w:rPr>
          <w:noProof/>
        </w:rPr>
        <w:t>Jesse, is there a version idependent link to the SQL part of the documentation set?</w:t>
      </w:r>
    </w:p>
    <w:p w:rsidR="00277C2C" w:rsidRDefault="00277C2C" w14:paraId="64A3B223" w14:textId="7C685B3C">
      <w:pPr>
        <w:pStyle w:val="CommentText"/>
      </w:pPr>
    </w:p>
  </w:comment>
  <w:comment w:initials="JS" w:author="Jesse Seldess" w:date="2021-05-05T17:25:03" w:id="1105489531">
    <w:p w:rsidR="4027C109" w:rsidRDefault="4027C109" w14:paraId="348D3EC1" w14:textId="2588F472">
      <w:pPr>
        <w:pStyle w:val="CommentText"/>
      </w:pPr>
      <w:r w:rsidR="4027C109">
        <w:rPr/>
        <w:t>No, the SQL reference docs are versioned with our database. But you can use the /stable alias to make sure readers end up on SQL docs for the latest stable version.</w:t>
      </w:r>
      <w:r>
        <w:rPr>
          <w:rStyle w:val="CommentReference"/>
        </w:rPr>
        <w:annotationRef/>
      </w:r>
    </w:p>
    <w:p w:rsidR="4027C109" w:rsidRDefault="4027C109" w14:paraId="1656606F" w14:textId="144296D6">
      <w:pPr>
        <w:pStyle w:val="CommentText"/>
      </w:pPr>
    </w:p>
    <w:p w:rsidR="4027C109" w:rsidRDefault="4027C109" w14:paraId="793B66B7" w14:textId="44520BEB">
      <w:pPr>
        <w:pStyle w:val="CommentText"/>
      </w:pPr>
      <w:r w:rsidR="4027C109">
        <w:rPr/>
        <w:t xml:space="preserve">Not sure which page is best to link to here. Perhaps the page listing all SQL statements? </w:t>
      </w:r>
      <w:hyperlink r:id="Rd01797d9b71e47fc">
        <w:r w:rsidRPr="4027C109" w:rsidR="4027C109">
          <w:rPr>
            <w:rStyle w:val="Hyperlink"/>
          </w:rPr>
          <w:t>https://www.cockroachlabs.com/docs/stable/sql-statements.html</w:t>
        </w:r>
      </w:hyperlink>
    </w:p>
    <w:p w:rsidR="4027C109" w:rsidRDefault="4027C109" w14:paraId="47A85551" w14:textId="3C371CEE">
      <w:pPr>
        <w:pStyle w:val="CommentText"/>
      </w:pPr>
    </w:p>
    <w:p w:rsidR="4027C109" w:rsidRDefault="4027C109" w14:paraId="5ACB44C8" w14:textId="7E2CA031">
      <w:pPr>
        <w:pStyle w:val="CommentText"/>
      </w:pPr>
      <w:r w:rsidR="4027C109">
        <w:rPr/>
        <w:t xml:space="preserve">Or the SQL feature support page? </w:t>
      </w:r>
      <w:hyperlink r:id="R8012a3b50bc6432f">
        <w:r w:rsidRPr="4027C109" w:rsidR="4027C109">
          <w:rPr>
            <w:rStyle w:val="Hyperlink"/>
          </w:rPr>
          <w:t>https://www.cockroachlabs.com/docs/stable/sql-feature-support.html</w:t>
        </w:r>
      </w:hyperlink>
      <w:r w:rsidR="4027C109">
        <w:rPr/>
        <w:t xml:space="preserve"> </w:t>
      </w:r>
    </w:p>
  </w:comment>
  <w:comment w:initials="JS" w:author="Jesse Seldess" w:date="2021-05-05T17:25:51" w:id="90126397">
    <w:p w:rsidR="4027C109" w:rsidRDefault="4027C109" w14:paraId="280997B2" w14:textId="580BFA08">
      <w:pPr>
        <w:pStyle w:val="CommentText"/>
      </w:pPr>
      <w:r w:rsidR="4027C109">
        <w:rPr/>
        <w:t>This page might be helpful, though I imagine you've already seen it: https://www.cockroachlabs.com/docs/stable/postgresql-compatibility.html</w:t>
      </w:r>
      <w:r>
        <w:rPr>
          <w:rStyle w:val="CommentReference"/>
        </w:rPr>
        <w:annotationRef/>
      </w:r>
    </w:p>
  </w:comment>
  <w:comment w:initials="JS" w:author="Jesse Seldess" w:date="2021-05-05T17:27:43" w:id="1279198654">
    <w:p w:rsidR="4027C109" w:rsidRDefault="4027C109" w14:paraId="7B11CD42" w14:textId="7AAABE2C">
      <w:pPr>
        <w:pStyle w:val="CommentText"/>
      </w:pPr>
      <w:r w:rsidR="4027C109">
        <w:rPr/>
        <w:t>As Ben mentioned in Slack, I think, we don't encourage sequentially incrementing keys because they can cause hotspots, but here are some docs on the alternatives: https://www.cockroachlabs.com/docs/stable/sql-faqs#how-do-i-auto-generate-unique-row-ids-in-cockroachdb</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64A3B223"/>
  <w15:commentEx w15:done="0" w15:paraId="5ACB44C8" w15:paraIdParent="64A3B223"/>
  <w15:commentEx w15:done="0" w15:paraId="280997B2"/>
  <w15:commentEx w15:done="0" w15:paraId="7B11CD4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43A6809" w16cex:dateUtc="2021-05-03T02:16:00Z"/>
  <w16cex:commentExtensible w16cex:durableId="155FB3CB" w16cex:dateUtc="2021-05-05T21:25:03.254Z"/>
  <w16cex:commentExtensible w16cex:durableId="7443108D" w16cex:dateUtc="2021-05-05T21:25:51.753Z"/>
  <w16cex:commentExtensible w16cex:durableId="17D5DEDB" w16cex:dateUtc="2021-05-05T21:27:43.214Z"/>
</w16cex:commentsExtensible>
</file>

<file path=word/commentsIds.xml><?xml version="1.0" encoding="utf-8"?>
<w16cid:commentsIds xmlns:mc="http://schemas.openxmlformats.org/markup-compatibility/2006" xmlns:w16cid="http://schemas.microsoft.com/office/word/2016/wordml/cid" mc:Ignorable="w16cid">
  <w16cid:commentId w16cid:paraId="64A3B223" w16cid:durableId="243A6809"/>
  <w16cid:commentId w16cid:paraId="5ACB44C8" w16cid:durableId="155FB3CB"/>
  <w16cid:commentId w16cid:paraId="280997B2" w16cid:durableId="7443108D"/>
  <w16cid:commentId w16cid:paraId="7B11CD42" w16cid:durableId="17D5DE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D7BFC" w:rsidP="00C74D85" w:rsidRDefault="009D7BFC" w14:paraId="6D988D5A" w14:textId="77777777">
      <w:r>
        <w:separator/>
      </w:r>
    </w:p>
  </w:endnote>
  <w:endnote w:type="continuationSeparator" w:id="0">
    <w:p w:rsidR="009D7BFC" w:rsidP="00C74D85" w:rsidRDefault="009D7BFC" w14:paraId="41978FFE" w14:textId="77777777">
      <w:r>
        <w:continuationSeparator/>
      </w:r>
    </w:p>
  </w:endnote>
  <w:endnote w:type="continuationNotice" w:id="1">
    <w:p w:rsidR="009D7BFC" w:rsidRDefault="009D7BFC" w14:paraId="20461A1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D7BFC" w:rsidP="00C74D85" w:rsidRDefault="009D7BFC" w14:paraId="44C79BB7" w14:textId="77777777">
      <w:r>
        <w:separator/>
      </w:r>
    </w:p>
  </w:footnote>
  <w:footnote w:type="continuationSeparator" w:id="0">
    <w:p w:rsidR="009D7BFC" w:rsidP="00C74D85" w:rsidRDefault="009D7BFC" w14:paraId="78F81D6B" w14:textId="77777777">
      <w:r>
        <w:continuationSeparator/>
      </w:r>
    </w:p>
  </w:footnote>
  <w:footnote w:type="continuationNotice" w:id="1">
    <w:p w:rsidR="009D7BFC" w:rsidRDefault="009D7BFC" w14:paraId="105A66F2"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3A"/>
    <w:multiLevelType w:val="hybridMultilevel"/>
    <w:tmpl w:val="89B2F200"/>
    <w:lvl w:ilvl="0" w:tplc="4F10695C">
      <w:start w:val="6"/>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12063657"/>
    <w:multiLevelType w:val="hybridMultilevel"/>
    <w:tmpl w:val="E2F4443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058088B"/>
    <w:multiLevelType w:val="hybridMultilevel"/>
    <w:tmpl w:val="B74A09A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0A04BE3"/>
    <w:multiLevelType w:val="hybridMultilevel"/>
    <w:tmpl w:val="F4CE4C5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9A55337"/>
    <w:multiLevelType w:val="hybridMultilevel"/>
    <w:tmpl w:val="91944B8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2ED9719A"/>
    <w:multiLevelType w:val="hybridMultilevel"/>
    <w:tmpl w:val="43101AEE"/>
    <w:lvl w:ilvl="0" w:tplc="55005A4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11F3136"/>
    <w:multiLevelType w:val="hybridMultilevel"/>
    <w:tmpl w:val="1EE0B78E"/>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3EA326AA"/>
    <w:multiLevelType w:val="hybridMultilevel"/>
    <w:tmpl w:val="E19CAD4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3FC34BDD"/>
    <w:multiLevelType w:val="hybridMultilevel"/>
    <w:tmpl w:val="2990BFD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1400459"/>
    <w:multiLevelType w:val="hybridMultilevel"/>
    <w:tmpl w:val="FA1A4EAC"/>
    <w:lvl w:ilvl="0" w:tplc="08090001">
      <w:numFmt w:val="bullet"/>
      <w:lvlText w:val=""/>
      <w:lvlJc w:val="left"/>
      <w:pPr>
        <w:ind w:left="720" w:hanging="360"/>
      </w:pPr>
      <w:rPr>
        <w:rFonts w:hint="default" w:ascii="Symbol" w:hAnsi="Symbol" w:eastAsia="Times New Roman" w:cs="Times New Roman"/>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44606B3E"/>
    <w:multiLevelType w:val="hybridMultilevel"/>
    <w:tmpl w:val="07AA4D1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F7C0706"/>
    <w:multiLevelType w:val="hybridMultilevel"/>
    <w:tmpl w:val="553A1FC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5" w15:restartNumberingAfterBreak="0">
    <w:nsid w:val="500A5F1B"/>
    <w:multiLevelType w:val="hybridMultilevel"/>
    <w:tmpl w:val="B008A9D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6" w15:restartNumberingAfterBreak="0">
    <w:nsid w:val="581619CD"/>
    <w:multiLevelType w:val="hybridMultilevel"/>
    <w:tmpl w:val="1AAA37B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7" w15:restartNumberingAfterBreak="0">
    <w:nsid w:val="595B30F9"/>
    <w:multiLevelType w:val="hybridMultilevel"/>
    <w:tmpl w:val="07BAB77E"/>
    <w:lvl w:ilvl="0" w:tplc="FF9CA046">
      <w:numFmt w:val="bullet"/>
      <w:lvlText w:val=""/>
      <w:lvlJc w:val="left"/>
      <w:pPr>
        <w:ind w:left="405" w:hanging="360"/>
      </w:pPr>
      <w:rPr>
        <w:rFonts w:hint="default" w:ascii="Symbol" w:hAnsi="Symbol" w:eastAsiaTheme="minorEastAsia" w:cstheme="minorBidi"/>
      </w:rPr>
    </w:lvl>
    <w:lvl w:ilvl="1" w:tplc="08090003" w:tentative="1">
      <w:start w:val="1"/>
      <w:numFmt w:val="bullet"/>
      <w:lvlText w:val="o"/>
      <w:lvlJc w:val="left"/>
      <w:pPr>
        <w:ind w:left="1125" w:hanging="360"/>
      </w:pPr>
      <w:rPr>
        <w:rFonts w:hint="default" w:ascii="Courier New" w:hAnsi="Courier New" w:cs="Courier New"/>
      </w:rPr>
    </w:lvl>
    <w:lvl w:ilvl="2" w:tplc="08090005" w:tentative="1">
      <w:start w:val="1"/>
      <w:numFmt w:val="bullet"/>
      <w:lvlText w:val=""/>
      <w:lvlJc w:val="left"/>
      <w:pPr>
        <w:ind w:left="1845" w:hanging="360"/>
      </w:pPr>
      <w:rPr>
        <w:rFonts w:hint="default" w:ascii="Wingdings" w:hAnsi="Wingdings"/>
      </w:rPr>
    </w:lvl>
    <w:lvl w:ilvl="3" w:tplc="08090001" w:tentative="1">
      <w:start w:val="1"/>
      <w:numFmt w:val="bullet"/>
      <w:lvlText w:val=""/>
      <w:lvlJc w:val="left"/>
      <w:pPr>
        <w:ind w:left="2565" w:hanging="360"/>
      </w:pPr>
      <w:rPr>
        <w:rFonts w:hint="default" w:ascii="Symbol" w:hAnsi="Symbol"/>
      </w:rPr>
    </w:lvl>
    <w:lvl w:ilvl="4" w:tplc="08090003" w:tentative="1">
      <w:start w:val="1"/>
      <w:numFmt w:val="bullet"/>
      <w:lvlText w:val="o"/>
      <w:lvlJc w:val="left"/>
      <w:pPr>
        <w:ind w:left="3285" w:hanging="360"/>
      </w:pPr>
      <w:rPr>
        <w:rFonts w:hint="default" w:ascii="Courier New" w:hAnsi="Courier New" w:cs="Courier New"/>
      </w:rPr>
    </w:lvl>
    <w:lvl w:ilvl="5" w:tplc="08090005" w:tentative="1">
      <w:start w:val="1"/>
      <w:numFmt w:val="bullet"/>
      <w:lvlText w:val=""/>
      <w:lvlJc w:val="left"/>
      <w:pPr>
        <w:ind w:left="4005" w:hanging="360"/>
      </w:pPr>
      <w:rPr>
        <w:rFonts w:hint="default" w:ascii="Wingdings" w:hAnsi="Wingdings"/>
      </w:rPr>
    </w:lvl>
    <w:lvl w:ilvl="6" w:tplc="08090001" w:tentative="1">
      <w:start w:val="1"/>
      <w:numFmt w:val="bullet"/>
      <w:lvlText w:val=""/>
      <w:lvlJc w:val="left"/>
      <w:pPr>
        <w:ind w:left="4725" w:hanging="360"/>
      </w:pPr>
      <w:rPr>
        <w:rFonts w:hint="default" w:ascii="Symbol" w:hAnsi="Symbol"/>
      </w:rPr>
    </w:lvl>
    <w:lvl w:ilvl="7" w:tplc="08090003" w:tentative="1">
      <w:start w:val="1"/>
      <w:numFmt w:val="bullet"/>
      <w:lvlText w:val="o"/>
      <w:lvlJc w:val="left"/>
      <w:pPr>
        <w:ind w:left="5445" w:hanging="360"/>
      </w:pPr>
      <w:rPr>
        <w:rFonts w:hint="default" w:ascii="Courier New" w:hAnsi="Courier New" w:cs="Courier New"/>
      </w:rPr>
    </w:lvl>
    <w:lvl w:ilvl="8" w:tplc="08090005" w:tentative="1">
      <w:start w:val="1"/>
      <w:numFmt w:val="bullet"/>
      <w:lvlText w:val=""/>
      <w:lvlJc w:val="left"/>
      <w:pPr>
        <w:ind w:left="6165" w:hanging="360"/>
      </w:pPr>
      <w:rPr>
        <w:rFonts w:hint="default" w:ascii="Wingdings" w:hAnsi="Wingdings"/>
      </w:rPr>
    </w:lvl>
  </w:abstractNum>
  <w:abstractNum w:abstractNumId="18" w15:restartNumberingAfterBreak="0">
    <w:nsid w:val="5E0C4FCD"/>
    <w:multiLevelType w:val="hybridMultilevel"/>
    <w:tmpl w:val="5F92F9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60061E11"/>
    <w:multiLevelType w:val="hybridMultilevel"/>
    <w:tmpl w:val="5B9255DA"/>
    <w:lvl w:ilvl="0" w:tplc="FF9CA046">
      <w:numFmt w:val="bullet"/>
      <w:lvlText w:val=""/>
      <w:lvlJc w:val="left"/>
      <w:pPr>
        <w:ind w:left="405"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62B9146F"/>
    <w:multiLevelType w:val="hybridMultilevel"/>
    <w:tmpl w:val="5F4EA178"/>
    <w:lvl w:ilvl="0" w:tplc="9B2EB27A">
      <w:numFmt w:val="bullet"/>
      <w:lvlText w:val=""/>
      <w:lvlJc w:val="left"/>
      <w:pPr>
        <w:ind w:left="720" w:hanging="360"/>
      </w:pPr>
      <w:rPr>
        <w:rFonts w:hint="default" w:ascii="Symbol" w:hAnsi="Symbol" w:eastAsiaTheme="minorEastAsia" w:cstheme="minorBid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1" w15:restartNumberingAfterBreak="0">
    <w:nsid w:val="65357115"/>
    <w:multiLevelType w:val="hybridMultilevel"/>
    <w:tmpl w:val="105CE59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67DE71CE"/>
    <w:multiLevelType w:val="hybridMultilevel"/>
    <w:tmpl w:val="83DCFFE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6B782EC8"/>
    <w:multiLevelType w:val="hybridMultilevel"/>
    <w:tmpl w:val="C442A84A"/>
    <w:lvl w:ilvl="0" w:tplc="9B2EB27A">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6EDA6FE5"/>
    <w:multiLevelType w:val="hybridMultilevel"/>
    <w:tmpl w:val="CF8A8E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5" w15:restartNumberingAfterBreak="0">
    <w:nsid w:val="735D1540"/>
    <w:multiLevelType w:val="hybridMultilevel"/>
    <w:tmpl w:val="DB3AE590"/>
    <w:lvl w:ilvl="0" w:tplc="4F10695C">
      <w:start w:val="6"/>
      <w:numFmt w:val="bullet"/>
      <w:lvlText w:val=""/>
      <w:lvlJc w:val="left"/>
      <w:pPr>
        <w:ind w:left="720" w:hanging="360"/>
      </w:pPr>
      <w:rPr>
        <w:rFonts w:hint="default" w:ascii="Symbol" w:hAnsi="Symbol"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74A07785"/>
    <w:multiLevelType w:val="hybridMultilevel"/>
    <w:tmpl w:val="91DE6B6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7" w15:restartNumberingAfterBreak="0">
    <w:nsid w:val="76B148AC"/>
    <w:multiLevelType w:val="hybridMultilevel"/>
    <w:tmpl w:val="88964B7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3"/>
  </w:num>
  <w:num w:numId="2">
    <w:abstractNumId w:val="3"/>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13"/>
  </w:num>
  <w:num w:numId="12">
    <w:abstractNumId w:val="6"/>
  </w:num>
  <w:num w:numId="13">
    <w:abstractNumId w:val="23"/>
  </w:num>
  <w:num w:numId="14">
    <w:abstractNumId w:val="1"/>
  </w:num>
  <w:num w:numId="15">
    <w:abstractNumId w:val="20"/>
  </w:num>
  <w:num w:numId="16">
    <w:abstractNumId w:val="4"/>
  </w:num>
  <w:num w:numId="17">
    <w:abstractNumId w:val="21"/>
  </w:num>
  <w:num w:numId="18">
    <w:abstractNumId w:val="12"/>
  </w:num>
  <w:num w:numId="19">
    <w:abstractNumId w:val="0"/>
  </w:num>
  <w:num w:numId="20">
    <w:abstractNumId w:val="15"/>
  </w:num>
  <w:num w:numId="21">
    <w:abstractNumId w:val="25"/>
  </w:num>
  <w:num w:numId="22">
    <w:abstractNumId w:val="17"/>
  </w:num>
  <w:num w:numId="23">
    <w:abstractNumId w:val="19"/>
  </w:num>
  <w:num w:numId="24">
    <w:abstractNumId w:val="7"/>
  </w:num>
  <w:num w:numId="25">
    <w:abstractNumId w:val="14"/>
  </w:num>
  <w:num w:numId="26">
    <w:abstractNumId w:val="22"/>
  </w:num>
  <w:num w:numId="27">
    <w:abstractNumId w:val="2"/>
  </w:num>
  <w:num w:numId="28">
    <w:abstractNumId w:val="8"/>
  </w:num>
  <w:num w:numId="29">
    <w:abstractNumId w:val="9"/>
  </w:num>
  <w:num w:numId="30">
    <w:abstractNumId w:val="27"/>
  </w:num>
  <w:num w:numId="31">
    <w:abstractNumId w:val="16"/>
  </w:num>
  <w:num w:numId="32">
    <w:abstractNumId w:val="10"/>
  </w:num>
  <w:num w:numId="33">
    <w:abstractNumId w:val="24"/>
  </w:num>
  <w:num w:numId="34">
    <w:abstractNumId w:val="5"/>
  </w:num>
  <w:num w:numId="35">
    <w:abstractNumId w:val="18"/>
  </w:num>
  <w:num w:numId="36">
    <w:abstractNumId w:val="26"/>
  </w:num>
  <w:num w:numId="37">
    <w:abstractNumId w:val="11"/>
  </w:num>
</w:numbering>
</file>

<file path=word/people.xml><?xml version="1.0" encoding="utf-8"?>
<w15:people xmlns:mc="http://schemas.openxmlformats.org/markup-compatibility/2006" xmlns:w15="http://schemas.microsoft.com/office/word/2012/wordml" mc:Ignorable="w15">
  <w15:person w15:author="Guy Harrison">
    <w15:presenceInfo w15:providerId="Windows Live" w15:userId="4760335bb1ba0970"/>
  </w15:person>
  <w15:person w15:author="Jesse Seldess">
    <w15:presenceInfo w15:providerId="Windows Live" w15:userId="60838c477fafb1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30"/>
  <w:hideSpellingErrors/>
  <w:hideGrammaticalErrors/>
  <w:trackRevisions w:val="fals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qQUAmbtGhywAAAA="/>
  </w:docVars>
  <w:rsids>
    <w:rsidRoot w:val="00685A3F"/>
    <w:rsid w:val="000002CD"/>
    <w:rsid w:val="000016E8"/>
    <w:rsid w:val="000019F6"/>
    <w:rsid w:val="00001B28"/>
    <w:rsid w:val="000020B3"/>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D54"/>
    <w:rsid w:val="00024E0A"/>
    <w:rsid w:val="0002606B"/>
    <w:rsid w:val="00026CE8"/>
    <w:rsid w:val="0003065B"/>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2E"/>
    <w:rsid w:val="00063932"/>
    <w:rsid w:val="00063CAA"/>
    <w:rsid w:val="00064006"/>
    <w:rsid w:val="000648BB"/>
    <w:rsid w:val="0006612E"/>
    <w:rsid w:val="000661C2"/>
    <w:rsid w:val="00066F91"/>
    <w:rsid w:val="00067152"/>
    <w:rsid w:val="000676C7"/>
    <w:rsid w:val="00073641"/>
    <w:rsid w:val="00074405"/>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9AB"/>
    <w:rsid w:val="00093D46"/>
    <w:rsid w:val="00093DFF"/>
    <w:rsid w:val="00095547"/>
    <w:rsid w:val="0009606E"/>
    <w:rsid w:val="0009655C"/>
    <w:rsid w:val="00096B87"/>
    <w:rsid w:val="000A0852"/>
    <w:rsid w:val="000A1180"/>
    <w:rsid w:val="000A1D80"/>
    <w:rsid w:val="000A3630"/>
    <w:rsid w:val="000A4318"/>
    <w:rsid w:val="000A444B"/>
    <w:rsid w:val="000A4A99"/>
    <w:rsid w:val="000A4DD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0F7C"/>
    <w:rsid w:val="001316A9"/>
    <w:rsid w:val="00131C49"/>
    <w:rsid w:val="00132B79"/>
    <w:rsid w:val="00134B0F"/>
    <w:rsid w:val="00135DAE"/>
    <w:rsid w:val="00137733"/>
    <w:rsid w:val="00140268"/>
    <w:rsid w:val="00140328"/>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152B"/>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93D4D"/>
    <w:rsid w:val="0019402F"/>
    <w:rsid w:val="00194E98"/>
    <w:rsid w:val="00195008"/>
    <w:rsid w:val="001954C7"/>
    <w:rsid w:val="001A17C9"/>
    <w:rsid w:val="001A210F"/>
    <w:rsid w:val="001A331C"/>
    <w:rsid w:val="001A38AE"/>
    <w:rsid w:val="001B0B3F"/>
    <w:rsid w:val="001B2538"/>
    <w:rsid w:val="001B62D1"/>
    <w:rsid w:val="001B6DC0"/>
    <w:rsid w:val="001B747D"/>
    <w:rsid w:val="001C00AF"/>
    <w:rsid w:val="001C1324"/>
    <w:rsid w:val="001C166E"/>
    <w:rsid w:val="001C168D"/>
    <w:rsid w:val="001C2615"/>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7D2"/>
    <w:rsid w:val="00225F69"/>
    <w:rsid w:val="00227BF8"/>
    <w:rsid w:val="002304BD"/>
    <w:rsid w:val="002307E5"/>
    <w:rsid w:val="00231217"/>
    <w:rsid w:val="002316FE"/>
    <w:rsid w:val="002336D6"/>
    <w:rsid w:val="00234FBC"/>
    <w:rsid w:val="00235751"/>
    <w:rsid w:val="00236BD9"/>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2C"/>
    <w:rsid w:val="00277CD4"/>
    <w:rsid w:val="00277D24"/>
    <w:rsid w:val="00280046"/>
    <w:rsid w:val="0028150D"/>
    <w:rsid w:val="00281B15"/>
    <w:rsid w:val="0028276F"/>
    <w:rsid w:val="0028536F"/>
    <w:rsid w:val="0028570E"/>
    <w:rsid w:val="00285EEE"/>
    <w:rsid w:val="00287F55"/>
    <w:rsid w:val="0029078C"/>
    <w:rsid w:val="002907FF"/>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FF5"/>
    <w:rsid w:val="002B61D2"/>
    <w:rsid w:val="002B6523"/>
    <w:rsid w:val="002B6FD5"/>
    <w:rsid w:val="002C024F"/>
    <w:rsid w:val="002C1CE4"/>
    <w:rsid w:val="002C2249"/>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02DD"/>
    <w:rsid w:val="002E2FAD"/>
    <w:rsid w:val="002E3E7C"/>
    <w:rsid w:val="002E66A1"/>
    <w:rsid w:val="002E6850"/>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006"/>
    <w:rsid w:val="00303426"/>
    <w:rsid w:val="003037AC"/>
    <w:rsid w:val="003104BF"/>
    <w:rsid w:val="003114E9"/>
    <w:rsid w:val="0031366C"/>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4670F"/>
    <w:rsid w:val="0035024D"/>
    <w:rsid w:val="00350530"/>
    <w:rsid w:val="003506E1"/>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830"/>
    <w:rsid w:val="00422B9E"/>
    <w:rsid w:val="00423E62"/>
    <w:rsid w:val="00425733"/>
    <w:rsid w:val="004260AB"/>
    <w:rsid w:val="004265A8"/>
    <w:rsid w:val="00426BF3"/>
    <w:rsid w:val="004304BB"/>
    <w:rsid w:val="004308C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1FA9"/>
    <w:rsid w:val="00452182"/>
    <w:rsid w:val="0045248F"/>
    <w:rsid w:val="00452D72"/>
    <w:rsid w:val="00453501"/>
    <w:rsid w:val="00454DC6"/>
    <w:rsid w:val="00454DD0"/>
    <w:rsid w:val="00455A52"/>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72D4"/>
    <w:rsid w:val="004B17F8"/>
    <w:rsid w:val="004B2B12"/>
    <w:rsid w:val="004B32BA"/>
    <w:rsid w:val="004B33B8"/>
    <w:rsid w:val="004B440B"/>
    <w:rsid w:val="004B5065"/>
    <w:rsid w:val="004B5B38"/>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754"/>
    <w:rsid w:val="00514AE6"/>
    <w:rsid w:val="00514F39"/>
    <w:rsid w:val="0051501D"/>
    <w:rsid w:val="00516018"/>
    <w:rsid w:val="005166A7"/>
    <w:rsid w:val="00520678"/>
    <w:rsid w:val="005214E7"/>
    <w:rsid w:val="005222ED"/>
    <w:rsid w:val="005236A1"/>
    <w:rsid w:val="00524600"/>
    <w:rsid w:val="00524A5D"/>
    <w:rsid w:val="0052520D"/>
    <w:rsid w:val="00525C20"/>
    <w:rsid w:val="005263FC"/>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362"/>
    <w:rsid w:val="005B1F1B"/>
    <w:rsid w:val="005B2C23"/>
    <w:rsid w:val="005B442A"/>
    <w:rsid w:val="005B488B"/>
    <w:rsid w:val="005B4C21"/>
    <w:rsid w:val="005B6133"/>
    <w:rsid w:val="005B751F"/>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C3"/>
    <w:rsid w:val="006013F4"/>
    <w:rsid w:val="006016D4"/>
    <w:rsid w:val="00601D91"/>
    <w:rsid w:val="00603B8C"/>
    <w:rsid w:val="006057FC"/>
    <w:rsid w:val="006078DD"/>
    <w:rsid w:val="00607E2B"/>
    <w:rsid w:val="00610686"/>
    <w:rsid w:val="00610D13"/>
    <w:rsid w:val="0061120A"/>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8E2"/>
    <w:rsid w:val="00636BA1"/>
    <w:rsid w:val="00640484"/>
    <w:rsid w:val="006406D2"/>
    <w:rsid w:val="00641012"/>
    <w:rsid w:val="006422C2"/>
    <w:rsid w:val="00642C64"/>
    <w:rsid w:val="0064356B"/>
    <w:rsid w:val="00644399"/>
    <w:rsid w:val="00644B90"/>
    <w:rsid w:val="00644F69"/>
    <w:rsid w:val="0064578E"/>
    <w:rsid w:val="00645ED4"/>
    <w:rsid w:val="00647771"/>
    <w:rsid w:val="0065042A"/>
    <w:rsid w:val="00651864"/>
    <w:rsid w:val="00651E6B"/>
    <w:rsid w:val="006523A1"/>
    <w:rsid w:val="0065296A"/>
    <w:rsid w:val="006530AD"/>
    <w:rsid w:val="00654B0B"/>
    <w:rsid w:val="00655541"/>
    <w:rsid w:val="00656AA4"/>
    <w:rsid w:val="00656F82"/>
    <w:rsid w:val="006570BA"/>
    <w:rsid w:val="00660216"/>
    <w:rsid w:val="006605CD"/>
    <w:rsid w:val="00660E1F"/>
    <w:rsid w:val="0066177B"/>
    <w:rsid w:val="006618F7"/>
    <w:rsid w:val="00662ACE"/>
    <w:rsid w:val="00664829"/>
    <w:rsid w:val="00664ADE"/>
    <w:rsid w:val="00664DF0"/>
    <w:rsid w:val="00666BB8"/>
    <w:rsid w:val="0066791F"/>
    <w:rsid w:val="00670956"/>
    <w:rsid w:val="006716D3"/>
    <w:rsid w:val="00672841"/>
    <w:rsid w:val="0067335D"/>
    <w:rsid w:val="006734C5"/>
    <w:rsid w:val="0067408A"/>
    <w:rsid w:val="006742DC"/>
    <w:rsid w:val="00674307"/>
    <w:rsid w:val="00674503"/>
    <w:rsid w:val="00674C15"/>
    <w:rsid w:val="006750FA"/>
    <w:rsid w:val="00675CBE"/>
    <w:rsid w:val="006805E8"/>
    <w:rsid w:val="0068071C"/>
    <w:rsid w:val="006807EF"/>
    <w:rsid w:val="006808F4"/>
    <w:rsid w:val="00680C28"/>
    <w:rsid w:val="00683BF6"/>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577"/>
    <w:rsid w:val="006C6612"/>
    <w:rsid w:val="006C66C6"/>
    <w:rsid w:val="006C67BE"/>
    <w:rsid w:val="006C727B"/>
    <w:rsid w:val="006C7E6B"/>
    <w:rsid w:val="006D134D"/>
    <w:rsid w:val="006D370F"/>
    <w:rsid w:val="006D5AFB"/>
    <w:rsid w:val="006D68C9"/>
    <w:rsid w:val="006E0752"/>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2935"/>
    <w:rsid w:val="007143BD"/>
    <w:rsid w:val="00717776"/>
    <w:rsid w:val="00717ECD"/>
    <w:rsid w:val="00720E37"/>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9F5"/>
    <w:rsid w:val="007477E8"/>
    <w:rsid w:val="00747F96"/>
    <w:rsid w:val="007503A5"/>
    <w:rsid w:val="007503D9"/>
    <w:rsid w:val="00750930"/>
    <w:rsid w:val="00751BCD"/>
    <w:rsid w:val="00755076"/>
    <w:rsid w:val="007554F6"/>
    <w:rsid w:val="0075574E"/>
    <w:rsid w:val="00756242"/>
    <w:rsid w:val="007569F6"/>
    <w:rsid w:val="0076003D"/>
    <w:rsid w:val="00760436"/>
    <w:rsid w:val="0076043C"/>
    <w:rsid w:val="0076054D"/>
    <w:rsid w:val="007605B8"/>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57C7"/>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252"/>
    <w:rsid w:val="007D4B95"/>
    <w:rsid w:val="007E06CA"/>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3F59"/>
    <w:rsid w:val="0089427C"/>
    <w:rsid w:val="00895743"/>
    <w:rsid w:val="00896104"/>
    <w:rsid w:val="00897D7A"/>
    <w:rsid w:val="008A06D4"/>
    <w:rsid w:val="008A1D86"/>
    <w:rsid w:val="008A2E36"/>
    <w:rsid w:val="008A3D27"/>
    <w:rsid w:val="008A3FD0"/>
    <w:rsid w:val="008A4DF8"/>
    <w:rsid w:val="008A54D2"/>
    <w:rsid w:val="008B15F2"/>
    <w:rsid w:val="008B1B79"/>
    <w:rsid w:val="008B2099"/>
    <w:rsid w:val="008B3965"/>
    <w:rsid w:val="008B41F7"/>
    <w:rsid w:val="008B5A63"/>
    <w:rsid w:val="008B5DCF"/>
    <w:rsid w:val="008B6860"/>
    <w:rsid w:val="008B7797"/>
    <w:rsid w:val="008B7E5F"/>
    <w:rsid w:val="008C12B0"/>
    <w:rsid w:val="008C1413"/>
    <w:rsid w:val="008C1885"/>
    <w:rsid w:val="008C2F0B"/>
    <w:rsid w:val="008C34E4"/>
    <w:rsid w:val="008C592D"/>
    <w:rsid w:val="008C5FAC"/>
    <w:rsid w:val="008C5FBB"/>
    <w:rsid w:val="008C626C"/>
    <w:rsid w:val="008C7662"/>
    <w:rsid w:val="008C7865"/>
    <w:rsid w:val="008C7FE8"/>
    <w:rsid w:val="008D094E"/>
    <w:rsid w:val="008D0FAE"/>
    <w:rsid w:val="008D1021"/>
    <w:rsid w:val="008D1064"/>
    <w:rsid w:val="008D120A"/>
    <w:rsid w:val="008D1CEB"/>
    <w:rsid w:val="008D210E"/>
    <w:rsid w:val="008D21A5"/>
    <w:rsid w:val="008D2AF6"/>
    <w:rsid w:val="008D3454"/>
    <w:rsid w:val="008D5EFC"/>
    <w:rsid w:val="008D65FB"/>
    <w:rsid w:val="008D7684"/>
    <w:rsid w:val="008E20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60CE"/>
    <w:rsid w:val="008F70C7"/>
    <w:rsid w:val="0090135B"/>
    <w:rsid w:val="009027C5"/>
    <w:rsid w:val="00904813"/>
    <w:rsid w:val="0090697D"/>
    <w:rsid w:val="00907264"/>
    <w:rsid w:val="0090764D"/>
    <w:rsid w:val="009079D9"/>
    <w:rsid w:val="00910AFC"/>
    <w:rsid w:val="009115E6"/>
    <w:rsid w:val="009119FA"/>
    <w:rsid w:val="00911C70"/>
    <w:rsid w:val="00912CC1"/>
    <w:rsid w:val="00913E20"/>
    <w:rsid w:val="009150EB"/>
    <w:rsid w:val="00915194"/>
    <w:rsid w:val="009167AF"/>
    <w:rsid w:val="00917502"/>
    <w:rsid w:val="00917BAF"/>
    <w:rsid w:val="00922214"/>
    <w:rsid w:val="00922C1E"/>
    <w:rsid w:val="0092358E"/>
    <w:rsid w:val="00924FF7"/>
    <w:rsid w:val="00925450"/>
    <w:rsid w:val="0092552F"/>
    <w:rsid w:val="00927C62"/>
    <w:rsid w:val="009309EF"/>
    <w:rsid w:val="00930EBD"/>
    <w:rsid w:val="00933277"/>
    <w:rsid w:val="0093463B"/>
    <w:rsid w:val="00934C21"/>
    <w:rsid w:val="009369EE"/>
    <w:rsid w:val="0093751B"/>
    <w:rsid w:val="00940076"/>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2AA1"/>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2F69"/>
    <w:rsid w:val="009A380E"/>
    <w:rsid w:val="009A3C9B"/>
    <w:rsid w:val="009A49C8"/>
    <w:rsid w:val="009A5D1F"/>
    <w:rsid w:val="009A6DC6"/>
    <w:rsid w:val="009A7A4B"/>
    <w:rsid w:val="009B0328"/>
    <w:rsid w:val="009B59C6"/>
    <w:rsid w:val="009B5C99"/>
    <w:rsid w:val="009B664D"/>
    <w:rsid w:val="009B6B56"/>
    <w:rsid w:val="009B789A"/>
    <w:rsid w:val="009C083D"/>
    <w:rsid w:val="009C1C82"/>
    <w:rsid w:val="009C2391"/>
    <w:rsid w:val="009C2C31"/>
    <w:rsid w:val="009C2D6E"/>
    <w:rsid w:val="009C30B1"/>
    <w:rsid w:val="009C44C9"/>
    <w:rsid w:val="009C4798"/>
    <w:rsid w:val="009C4F4B"/>
    <w:rsid w:val="009C5294"/>
    <w:rsid w:val="009C5680"/>
    <w:rsid w:val="009C5BB2"/>
    <w:rsid w:val="009C5CDD"/>
    <w:rsid w:val="009C66D5"/>
    <w:rsid w:val="009D0299"/>
    <w:rsid w:val="009D09A6"/>
    <w:rsid w:val="009D3C18"/>
    <w:rsid w:val="009D43F4"/>
    <w:rsid w:val="009D4D25"/>
    <w:rsid w:val="009D5345"/>
    <w:rsid w:val="009D5BB3"/>
    <w:rsid w:val="009D63F3"/>
    <w:rsid w:val="009D6FCB"/>
    <w:rsid w:val="009D7BFC"/>
    <w:rsid w:val="009E03F1"/>
    <w:rsid w:val="009E1B12"/>
    <w:rsid w:val="009E1CB8"/>
    <w:rsid w:val="009E20CD"/>
    <w:rsid w:val="009E25A0"/>
    <w:rsid w:val="009E382C"/>
    <w:rsid w:val="009E3ACC"/>
    <w:rsid w:val="009E5801"/>
    <w:rsid w:val="009E7C92"/>
    <w:rsid w:val="009F045A"/>
    <w:rsid w:val="009F0DB5"/>
    <w:rsid w:val="009F14A0"/>
    <w:rsid w:val="009F2188"/>
    <w:rsid w:val="009F4606"/>
    <w:rsid w:val="009F4EC8"/>
    <w:rsid w:val="009F603F"/>
    <w:rsid w:val="009F7038"/>
    <w:rsid w:val="00A007D8"/>
    <w:rsid w:val="00A014AA"/>
    <w:rsid w:val="00A015F8"/>
    <w:rsid w:val="00A01DBE"/>
    <w:rsid w:val="00A026C9"/>
    <w:rsid w:val="00A02AB9"/>
    <w:rsid w:val="00A02F1F"/>
    <w:rsid w:val="00A04706"/>
    <w:rsid w:val="00A04CD2"/>
    <w:rsid w:val="00A058B8"/>
    <w:rsid w:val="00A067C8"/>
    <w:rsid w:val="00A06843"/>
    <w:rsid w:val="00A06FA9"/>
    <w:rsid w:val="00A0703B"/>
    <w:rsid w:val="00A07219"/>
    <w:rsid w:val="00A07A39"/>
    <w:rsid w:val="00A103AC"/>
    <w:rsid w:val="00A11639"/>
    <w:rsid w:val="00A116BF"/>
    <w:rsid w:val="00A13680"/>
    <w:rsid w:val="00A15336"/>
    <w:rsid w:val="00A1590F"/>
    <w:rsid w:val="00A16270"/>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B6D"/>
    <w:rsid w:val="00AA2F46"/>
    <w:rsid w:val="00AA3AE2"/>
    <w:rsid w:val="00AA48C2"/>
    <w:rsid w:val="00AA5055"/>
    <w:rsid w:val="00AA50E0"/>
    <w:rsid w:val="00AA5227"/>
    <w:rsid w:val="00AA5D06"/>
    <w:rsid w:val="00AA6DC7"/>
    <w:rsid w:val="00AA781A"/>
    <w:rsid w:val="00AB0154"/>
    <w:rsid w:val="00AB035E"/>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5ACF"/>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849"/>
    <w:rsid w:val="00B2190A"/>
    <w:rsid w:val="00B21B46"/>
    <w:rsid w:val="00B21D8F"/>
    <w:rsid w:val="00B21F5E"/>
    <w:rsid w:val="00B234D1"/>
    <w:rsid w:val="00B25567"/>
    <w:rsid w:val="00B25FA0"/>
    <w:rsid w:val="00B265A2"/>
    <w:rsid w:val="00B275D8"/>
    <w:rsid w:val="00B31A39"/>
    <w:rsid w:val="00B32ECD"/>
    <w:rsid w:val="00B3327A"/>
    <w:rsid w:val="00B33C34"/>
    <w:rsid w:val="00B40EF8"/>
    <w:rsid w:val="00B419F9"/>
    <w:rsid w:val="00B41C1F"/>
    <w:rsid w:val="00B41EEA"/>
    <w:rsid w:val="00B42903"/>
    <w:rsid w:val="00B435DF"/>
    <w:rsid w:val="00B44D6D"/>
    <w:rsid w:val="00B44ECC"/>
    <w:rsid w:val="00B451A4"/>
    <w:rsid w:val="00B466DC"/>
    <w:rsid w:val="00B46DFF"/>
    <w:rsid w:val="00B473A4"/>
    <w:rsid w:val="00B51052"/>
    <w:rsid w:val="00B52E22"/>
    <w:rsid w:val="00B54AEA"/>
    <w:rsid w:val="00B54E0B"/>
    <w:rsid w:val="00B559E3"/>
    <w:rsid w:val="00B55D3D"/>
    <w:rsid w:val="00B56DCB"/>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196A"/>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25B1"/>
    <w:rsid w:val="00B93263"/>
    <w:rsid w:val="00B96795"/>
    <w:rsid w:val="00B96D3C"/>
    <w:rsid w:val="00BA048E"/>
    <w:rsid w:val="00BA0D5E"/>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5C9F"/>
    <w:rsid w:val="00BD6221"/>
    <w:rsid w:val="00BD6833"/>
    <w:rsid w:val="00BD7519"/>
    <w:rsid w:val="00BD75AD"/>
    <w:rsid w:val="00BD7A29"/>
    <w:rsid w:val="00BE295C"/>
    <w:rsid w:val="00BE30EB"/>
    <w:rsid w:val="00BE452B"/>
    <w:rsid w:val="00BE4818"/>
    <w:rsid w:val="00BE4AB4"/>
    <w:rsid w:val="00BE5830"/>
    <w:rsid w:val="00BE5D06"/>
    <w:rsid w:val="00BE634F"/>
    <w:rsid w:val="00BE7A35"/>
    <w:rsid w:val="00BF1850"/>
    <w:rsid w:val="00BF18B5"/>
    <w:rsid w:val="00BF1BE0"/>
    <w:rsid w:val="00BF3251"/>
    <w:rsid w:val="00BF4DA8"/>
    <w:rsid w:val="00BF4F2C"/>
    <w:rsid w:val="00BF590B"/>
    <w:rsid w:val="00BF5974"/>
    <w:rsid w:val="00BF7031"/>
    <w:rsid w:val="00C00AFC"/>
    <w:rsid w:val="00C00B7C"/>
    <w:rsid w:val="00C01555"/>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36CB"/>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4DA7"/>
    <w:rsid w:val="00C75A0A"/>
    <w:rsid w:val="00C75C3D"/>
    <w:rsid w:val="00C76459"/>
    <w:rsid w:val="00C77150"/>
    <w:rsid w:val="00C778F2"/>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09D7"/>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1250"/>
    <w:rsid w:val="00CD1A30"/>
    <w:rsid w:val="00CD1A3B"/>
    <w:rsid w:val="00CD2452"/>
    <w:rsid w:val="00CD27C4"/>
    <w:rsid w:val="00CD3022"/>
    <w:rsid w:val="00CD325F"/>
    <w:rsid w:val="00CD4329"/>
    <w:rsid w:val="00CD56F2"/>
    <w:rsid w:val="00CD5711"/>
    <w:rsid w:val="00CD5729"/>
    <w:rsid w:val="00CD5924"/>
    <w:rsid w:val="00CD7270"/>
    <w:rsid w:val="00CE02A1"/>
    <w:rsid w:val="00CE04B4"/>
    <w:rsid w:val="00CE103B"/>
    <w:rsid w:val="00CE1098"/>
    <w:rsid w:val="00CE2136"/>
    <w:rsid w:val="00CE2363"/>
    <w:rsid w:val="00CE51B4"/>
    <w:rsid w:val="00CE57DE"/>
    <w:rsid w:val="00CE5F17"/>
    <w:rsid w:val="00CE6C0B"/>
    <w:rsid w:val="00CE7318"/>
    <w:rsid w:val="00CE7511"/>
    <w:rsid w:val="00CF1A6A"/>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4AD9"/>
    <w:rsid w:val="00D06202"/>
    <w:rsid w:val="00D0718E"/>
    <w:rsid w:val="00D1091B"/>
    <w:rsid w:val="00D11853"/>
    <w:rsid w:val="00D13B2B"/>
    <w:rsid w:val="00D13C61"/>
    <w:rsid w:val="00D15325"/>
    <w:rsid w:val="00D1721A"/>
    <w:rsid w:val="00D20965"/>
    <w:rsid w:val="00D20A8F"/>
    <w:rsid w:val="00D21ECB"/>
    <w:rsid w:val="00D22723"/>
    <w:rsid w:val="00D246AF"/>
    <w:rsid w:val="00D24DAF"/>
    <w:rsid w:val="00D25378"/>
    <w:rsid w:val="00D31038"/>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627F"/>
    <w:rsid w:val="00D66D74"/>
    <w:rsid w:val="00D67393"/>
    <w:rsid w:val="00D7188E"/>
    <w:rsid w:val="00D72BB1"/>
    <w:rsid w:val="00D737F8"/>
    <w:rsid w:val="00D740D5"/>
    <w:rsid w:val="00D7498F"/>
    <w:rsid w:val="00D7607C"/>
    <w:rsid w:val="00D76B11"/>
    <w:rsid w:val="00D76C2E"/>
    <w:rsid w:val="00D77630"/>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5CF9"/>
    <w:rsid w:val="00D96004"/>
    <w:rsid w:val="00D96732"/>
    <w:rsid w:val="00DA37AE"/>
    <w:rsid w:val="00DA4316"/>
    <w:rsid w:val="00DA4F1C"/>
    <w:rsid w:val="00DA5189"/>
    <w:rsid w:val="00DA593E"/>
    <w:rsid w:val="00DA6631"/>
    <w:rsid w:val="00DA79B6"/>
    <w:rsid w:val="00DA7A97"/>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7144"/>
    <w:rsid w:val="00DC727E"/>
    <w:rsid w:val="00DC7572"/>
    <w:rsid w:val="00DC7690"/>
    <w:rsid w:val="00DD02CE"/>
    <w:rsid w:val="00DD0514"/>
    <w:rsid w:val="00DD0B7E"/>
    <w:rsid w:val="00DD21F7"/>
    <w:rsid w:val="00DD48B9"/>
    <w:rsid w:val="00DD5183"/>
    <w:rsid w:val="00DD58AA"/>
    <w:rsid w:val="00DD610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F0D"/>
    <w:rsid w:val="00E94334"/>
    <w:rsid w:val="00E9474D"/>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889"/>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DD5"/>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4D3C"/>
    <w:rsid w:val="00F3556D"/>
    <w:rsid w:val="00F365C3"/>
    <w:rsid w:val="00F37AF3"/>
    <w:rsid w:val="00F4013B"/>
    <w:rsid w:val="00F402B5"/>
    <w:rsid w:val="00F40313"/>
    <w:rsid w:val="00F4092C"/>
    <w:rsid w:val="00F41DDF"/>
    <w:rsid w:val="00F44A86"/>
    <w:rsid w:val="00F45697"/>
    <w:rsid w:val="00F46278"/>
    <w:rsid w:val="00F47A30"/>
    <w:rsid w:val="00F47B8C"/>
    <w:rsid w:val="00F502AA"/>
    <w:rsid w:val="00F50427"/>
    <w:rsid w:val="00F50BFB"/>
    <w:rsid w:val="00F51D28"/>
    <w:rsid w:val="00F52A16"/>
    <w:rsid w:val="00F52F8A"/>
    <w:rsid w:val="00F55667"/>
    <w:rsid w:val="00F56694"/>
    <w:rsid w:val="00F568AB"/>
    <w:rsid w:val="00F56915"/>
    <w:rsid w:val="00F607D7"/>
    <w:rsid w:val="00F62745"/>
    <w:rsid w:val="00F628E6"/>
    <w:rsid w:val="00F62B99"/>
    <w:rsid w:val="00F62D23"/>
    <w:rsid w:val="00F6432E"/>
    <w:rsid w:val="00F65518"/>
    <w:rsid w:val="00F674EE"/>
    <w:rsid w:val="00F7008C"/>
    <w:rsid w:val="00F71291"/>
    <w:rsid w:val="00F72FDC"/>
    <w:rsid w:val="00F7365B"/>
    <w:rsid w:val="00F743C2"/>
    <w:rsid w:val="00F74D9F"/>
    <w:rsid w:val="00F75B0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14EC"/>
    <w:rsid w:val="00FD38D3"/>
    <w:rsid w:val="00FD7B53"/>
    <w:rsid w:val="00FD7C38"/>
    <w:rsid w:val="00FE052E"/>
    <w:rsid w:val="00FE22F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21D98D0"/>
    <w:rsid w:val="139B16D0"/>
    <w:rsid w:val="1A8B8F5E"/>
    <w:rsid w:val="1BCB9E53"/>
    <w:rsid w:val="1DEB6DF7"/>
    <w:rsid w:val="1E798408"/>
    <w:rsid w:val="29802965"/>
    <w:rsid w:val="2ADCC453"/>
    <w:rsid w:val="2BAC4098"/>
    <w:rsid w:val="2C0D5ED9"/>
    <w:rsid w:val="348B614E"/>
    <w:rsid w:val="4027C109"/>
    <w:rsid w:val="44C6633E"/>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92C2A"/>
  <w15:chartTrackingRefBased/>
  <w15:docId w15:val="{FC329FBB-F438-4582-8D4E-7BB19D4CA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E2D05"/>
    <w:pPr>
      <w:spacing w:after="0" w:line="240" w:lineRule="auto"/>
    </w:pPr>
    <w:rPr>
      <w:rFonts w:ascii="Times New Roman" w:hAnsi="Times New Roman" w:eastAsia="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hAnsiTheme="majorHAnsi" w:eastAsiaTheme="majorEastAsia"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hAnsiTheme="majorHAnsi" w:eastAsiaTheme="majorEastAsia"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hAnsiTheme="majorHAnsi" w:eastAsiaTheme="majorEastAsia"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hAnsiTheme="majorHAnsi" w:eastAsiaTheme="majorEastAsia"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hAnsiTheme="majorHAnsi" w:eastAsiaTheme="majorEastAsia"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hAnsiTheme="majorHAnsi" w:eastAsiaTheme="majorEastAsia"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hAnsiTheme="majorHAnsi" w:eastAsiaTheme="majorEastAsia"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hAnsiTheme="majorHAnsi" w:eastAsiaTheme="majorEastAsia"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hAnsiTheme="majorHAnsi" w:eastAsiaTheme="majorEastAsia" w:cstheme="majorBidi"/>
      <w:b/>
      <w:bCs/>
      <w:i/>
      <w:iCs/>
      <w:caps/>
      <w:color w:val="7F7F7F" w:themeColor="text1" w:themeTint="80"/>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51D1C"/>
    <w:rPr>
      <w:rFonts w:asciiTheme="majorHAnsi" w:hAnsiTheme="majorHAnsi" w:eastAsiaTheme="majorEastAsia" w:cstheme="majorBidi"/>
      <w:caps/>
      <w:sz w:val="36"/>
      <w:szCs w:val="36"/>
    </w:rPr>
  </w:style>
  <w:style w:type="character" w:styleId="Heading3Char" w:customStyle="1">
    <w:name w:val="Heading 3 Char"/>
    <w:basedOn w:val="DefaultParagraphFont"/>
    <w:link w:val="Heading3"/>
    <w:uiPriority w:val="9"/>
    <w:rsid w:val="00151D1C"/>
    <w:rPr>
      <w:rFonts w:asciiTheme="majorHAnsi" w:hAnsiTheme="majorHAnsi" w:eastAsiaTheme="majorEastAsia" w:cstheme="majorBidi"/>
      <w:smallCaps/>
      <w:sz w:val="28"/>
      <w:szCs w:val="28"/>
    </w:rPr>
  </w:style>
  <w:style w:type="character" w:styleId="Heading2Char" w:customStyle="1">
    <w:name w:val="Heading 2 Char"/>
    <w:basedOn w:val="DefaultParagraphFont"/>
    <w:link w:val="Heading2"/>
    <w:uiPriority w:val="9"/>
    <w:rsid w:val="00151D1C"/>
    <w:rPr>
      <w:rFonts w:asciiTheme="majorHAnsi" w:hAnsiTheme="majorHAnsi" w:eastAsiaTheme="majorEastAsia" w:cstheme="majorBidi"/>
      <w:caps/>
      <w:sz w:val="28"/>
      <w:szCs w:val="28"/>
    </w:rPr>
  </w:style>
  <w:style w:type="character" w:styleId="Heading4Char" w:customStyle="1">
    <w:name w:val="Heading 4 Char"/>
    <w:basedOn w:val="DefaultParagraphFont"/>
    <w:link w:val="Heading4"/>
    <w:uiPriority w:val="9"/>
    <w:rsid w:val="00151D1C"/>
    <w:rPr>
      <w:rFonts w:asciiTheme="majorHAnsi" w:hAnsiTheme="majorHAnsi" w:eastAsiaTheme="majorEastAsia" w:cstheme="majorBidi"/>
      <w:caps/>
    </w:rPr>
  </w:style>
  <w:style w:type="character" w:styleId="Heading5Char" w:customStyle="1">
    <w:name w:val="Heading 5 Char"/>
    <w:basedOn w:val="DefaultParagraphFont"/>
    <w:link w:val="Heading5"/>
    <w:uiPriority w:val="9"/>
    <w:rsid w:val="00151D1C"/>
    <w:rPr>
      <w:rFonts w:asciiTheme="majorHAnsi" w:hAnsiTheme="majorHAnsi" w:eastAsiaTheme="majorEastAsia" w:cstheme="majorBidi"/>
      <w:i/>
      <w:iCs/>
      <w:caps/>
    </w:rPr>
  </w:style>
  <w:style w:type="character" w:styleId="Heading6Char" w:customStyle="1">
    <w:name w:val="Heading 6 Char"/>
    <w:basedOn w:val="DefaultParagraphFont"/>
    <w:link w:val="Heading6"/>
    <w:uiPriority w:val="9"/>
    <w:rsid w:val="00151D1C"/>
    <w:rPr>
      <w:rFonts w:asciiTheme="majorHAnsi" w:hAnsiTheme="majorHAnsi" w:eastAsiaTheme="majorEastAsia" w:cstheme="majorBidi"/>
      <w:b/>
      <w:bCs/>
      <w:caps/>
      <w:color w:val="262626" w:themeColor="text1" w:themeTint="D9"/>
      <w:sz w:val="20"/>
      <w:szCs w:val="20"/>
    </w:rPr>
  </w:style>
  <w:style w:type="character" w:styleId="Heading7Char" w:customStyle="1">
    <w:name w:val="Heading 7 Char"/>
    <w:basedOn w:val="DefaultParagraphFont"/>
    <w:link w:val="Heading7"/>
    <w:uiPriority w:val="9"/>
    <w:semiHidden/>
    <w:rsid w:val="00151D1C"/>
    <w:rPr>
      <w:rFonts w:asciiTheme="majorHAnsi" w:hAnsiTheme="majorHAnsi" w:eastAsiaTheme="majorEastAsia" w:cstheme="majorBidi"/>
      <w:b/>
      <w:bCs/>
      <w:i/>
      <w:iCs/>
      <w:caps/>
      <w:color w:val="262626" w:themeColor="text1" w:themeTint="D9"/>
      <w:sz w:val="20"/>
      <w:szCs w:val="20"/>
    </w:rPr>
  </w:style>
  <w:style w:type="character" w:styleId="Heading8Char" w:customStyle="1">
    <w:name w:val="Heading 8 Char"/>
    <w:basedOn w:val="DefaultParagraphFont"/>
    <w:link w:val="Heading8"/>
    <w:uiPriority w:val="9"/>
    <w:semiHidden/>
    <w:rsid w:val="00151D1C"/>
    <w:rPr>
      <w:rFonts w:asciiTheme="majorHAnsi" w:hAnsiTheme="majorHAnsi" w:eastAsiaTheme="majorEastAsia" w:cstheme="majorBidi"/>
      <w:b/>
      <w:bCs/>
      <w:caps/>
      <w:color w:val="7F7F7F" w:themeColor="text1" w:themeTint="80"/>
      <w:sz w:val="20"/>
      <w:szCs w:val="20"/>
    </w:rPr>
  </w:style>
  <w:style w:type="character" w:styleId="Heading9Char" w:customStyle="1">
    <w:name w:val="Heading 9 Char"/>
    <w:basedOn w:val="DefaultParagraphFont"/>
    <w:link w:val="Heading9"/>
    <w:uiPriority w:val="9"/>
    <w:semiHidden/>
    <w:rsid w:val="00151D1C"/>
    <w:rPr>
      <w:rFonts w:asciiTheme="majorHAnsi" w:hAnsiTheme="majorHAnsi" w:eastAsiaTheme="majorEastAsia"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hAnsiTheme="minorHAnsi" w:eastAsiaTheme="minorEastAsia"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hAnsiTheme="majorHAnsi" w:eastAsiaTheme="majorEastAsia" w:cstheme="majorBidi"/>
      <w:caps/>
      <w:color w:val="404040" w:themeColor="text1" w:themeTint="BF"/>
      <w:spacing w:val="-10"/>
      <w:sz w:val="72"/>
      <w:szCs w:val="72"/>
      <w:lang w:eastAsia="en-US"/>
    </w:rPr>
  </w:style>
  <w:style w:type="character" w:styleId="TitleChar" w:customStyle="1">
    <w:name w:val="Title Char"/>
    <w:basedOn w:val="DefaultParagraphFont"/>
    <w:link w:val="Title"/>
    <w:uiPriority w:val="10"/>
    <w:rsid w:val="00151D1C"/>
    <w:rPr>
      <w:rFonts w:asciiTheme="majorHAnsi" w:hAnsiTheme="majorHAnsi" w:eastAsiaTheme="majorEastAsia"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hAnsiTheme="majorHAnsi" w:eastAsiaTheme="majorEastAsia" w:cstheme="majorBidi"/>
      <w:smallCaps/>
      <w:color w:val="595959" w:themeColor="text1" w:themeTint="A6"/>
      <w:sz w:val="28"/>
      <w:szCs w:val="28"/>
      <w:lang w:eastAsia="en-US"/>
    </w:rPr>
  </w:style>
  <w:style w:type="character" w:styleId="SubtitleChar" w:customStyle="1">
    <w:name w:val="Subtitle Char"/>
    <w:basedOn w:val="DefaultParagraphFont"/>
    <w:link w:val="Subtitle"/>
    <w:uiPriority w:val="11"/>
    <w:rsid w:val="00151D1C"/>
    <w:rPr>
      <w:rFonts w:asciiTheme="majorHAnsi" w:hAnsiTheme="majorHAnsi" w:eastAsiaTheme="majorEastAsia"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hAnsiTheme="majorHAnsi" w:eastAsiaTheme="majorEastAsia" w:cstheme="majorBidi"/>
      <w:sz w:val="25"/>
      <w:szCs w:val="25"/>
      <w:lang w:eastAsia="en-US"/>
    </w:rPr>
  </w:style>
  <w:style w:type="character" w:styleId="QuoteChar" w:customStyle="1">
    <w:name w:val="Quote Char"/>
    <w:basedOn w:val="DefaultParagraphFont"/>
    <w:link w:val="Quote"/>
    <w:uiPriority w:val="29"/>
    <w:rsid w:val="00151D1C"/>
    <w:rPr>
      <w:rFonts w:asciiTheme="majorHAnsi" w:hAnsiTheme="majorHAnsi" w:eastAsiaTheme="majorEastAsia"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hAnsiTheme="minorHAnsi" w:eastAsiaTheme="minorEastAsia" w:cstheme="minorBidi"/>
      <w:color w:val="404040" w:themeColor="text1" w:themeTint="BF"/>
      <w:sz w:val="32"/>
      <w:szCs w:val="32"/>
      <w:lang w:eastAsia="en-US"/>
    </w:rPr>
  </w:style>
  <w:style w:type="character" w:styleId="IntenseQuoteChar" w:customStyle="1">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hAnsiTheme="minorHAnsi" w:eastAsiaTheme="minorEastAsia"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styleId="CommentTextChar" w:customStyle="1">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hAnsiTheme="minorHAnsi" w:eastAsiaTheme="minorEastAsia" w:cstheme="minorBidi"/>
      <w:sz w:val="22"/>
      <w:szCs w:val="22"/>
      <w:lang w:val="en-US" w:eastAsia="en-US"/>
    </w:rPr>
  </w:style>
  <w:style w:type="character" w:styleId="BodyTextChar" w:customStyle="1">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hAnsiTheme="minorHAnsi" w:eastAsiaTheme="minorEastAsia" w:cstheme="minorBidi"/>
      <w:sz w:val="20"/>
      <w:szCs w:val="20"/>
      <w:lang w:eastAsia="en-US"/>
    </w:rPr>
  </w:style>
  <w:style w:type="character" w:styleId="FootnoteTextChar" w:customStyle="1">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styleId="CommentSubjectChar" w:customStyle="1">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styleId="HTMLPreformattedChar" w:customStyle="1">
    <w:name w:val="HTML Preformatted Char"/>
    <w:basedOn w:val="DefaultParagraphFont"/>
    <w:link w:val="HTMLPreformatted"/>
    <w:uiPriority w:val="99"/>
    <w:rsid w:val="00003B36"/>
    <w:rPr>
      <w:rFonts w:ascii="Courier New" w:hAnsi="Courier New" w:eastAsia="Times New Roman"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HeaderChar" w:customStyle="1">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hAnsiTheme="minorHAnsi" w:eastAsiaTheme="minorEastAsia" w:cstheme="minorBidi"/>
      <w:sz w:val="22"/>
      <w:szCs w:val="22"/>
      <w:lang w:eastAsia="en-US"/>
    </w:rPr>
  </w:style>
  <w:style w:type="character" w:styleId="FooterChar" w:customStyle="1">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hAnsi="Courier New" w:eastAsia="Times New Roman"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styleId="code" w:customStyle="1">
    <w:name w:val="code"/>
    <w:basedOn w:val="Normal"/>
    <w:link w:val="codeChar"/>
    <w:qFormat/>
    <w:rsid w:val="004260AB"/>
    <w:rPr>
      <w:rFonts w:ascii="Courier New" w:hAnsi="Courier New" w:eastAsiaTheme="minorEastAsia" w:cstheme="minorBidi"/>
      <w:sz w:val="18"/>
      <w:szCs w:val="22"/>
      <w:lang w:eastAsia="en-US"/>
    </w:rPr>
  </w:style>
  <w:style w:type="character" w:styleId="codeChar" w:customStyle="1">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65279;<?xml version="1.0" encoding="utf-8"?><Relationships xmlns="http://schemas.openxmlformats.org/package/2006/relationships"><Relationship Type="http://schemas.openxmlformats.org/officeDocument/2006/relationships/hyperlink" Target="https://www.cockroachlabs.com/docs/stable/sql-statements.html" TargetMode="External" Id="Rd01797d9b71e47fc" /><Relationship Type="http://schemas.openxmlformats.org/officeDocument/2006/relationships/hyperlink" Target="https://www.cockroachlabs.com/docs/stable/sql-feature-support.html" TargetMode="External" Id="R8012a3b50bc6432f" /></Relationships>
</file>

<file path=word/_rels/document.xml.rels>&#65279;<?xml version="1.0" encoding="utf-8"?><Relationships xmlns="http://schemas.openxmlformats.org/package/2006/relationships"><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webSettings" Target="webSettings.xml" Id="rId5" /><Relationship Type="http://schemas.openxmlformats.org/officeDocument/2006/relationships/theme" Target="theme/theme1.xml" Id="rId15" /><Relationship Type="http://schemas.microsoft.com/office/2011/relationships/commentsExtended" Target="commentsExtended.xml" Id="rId10" /><Relationship Type="http://schemas.openxmlformats.org/officeDocument/2006/relationships/settings" Target="settings.xml" Id="rId4" /><Relationship Type="http://schemas.openxmlformats.org/officeDocument/2006/relationships/comments" Target="comments.xml" Id="rId9" /><Relationship Type="http://schemas.microsoft.com/office/2011/relationships/people" Target="people.xml" Id="rId14" /><Relationship Type="http://schemas.openxmlformats.org/officeDocument/2006/relationships/hyperlink" Target="https://www.cockroachlabs.com/docs/stable/index.html" TargetMode="External" Id="R5a80d34300254d7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uy Harrison</dc:creator>
  <keywords/>
  <dc:description/>
  <lastModifiedBy>Jesse Seldess</lastModifiedBy>
  <revision>4</revision>
  <dcterms:created xsi:type="dcterms:W3CDTF">2021-05-05T06:34:00.0000000Z</dcterms:created>
  <dcterms:modified xsi:type="dcterms:W3CDTF">2021-05-05T21:28:13.8417068Z</dcterms:modified>
</coreProperties>
</file>